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BB3060" w:rsidRDefault="00F318A9">
      <w:pPr>
        <w:pStyle w:val="Heading4"/>
        <w:divId w:val="871504006"/>
        <w:rPr>
          <w:rFonts w:eastAsia="Arial Unicode MS" w:cs="Arial Unicode MS" w:hint="eastAsia"/>
          <w:color w:val="333333"/>
        </w:rPr>
      </w:pPr>
      <w:r>
        <w:rPr>
          <w:rFonts w:eastAsia="Arial Unicode MS" w:cs="Arial Unicode MS"/>
          <w:color w:val="333333"/>
        </w:rPr>
        <w:t>BSS_Questionnaire_Final_V5</w:t>
      </w:r>
      <w:r w:rsidR="004227DA">
        <w:rPr>
          <w:rFonts w:eastAsia="Arial Unicode MS" w:cs="Arial Unicode MS"/>
          <w:color w:val="333333"/>
        </w:rPr>
        <w:t xml:space="preserve"> (Coding Information Removed)</w:t>
      </w:r>
      <w:bookmarkStart w:id="0" w:name="_GoBack"/>
      <w:bookmarkEnd w:id="0"/>
    </w:p>
    <w:tbl>
      <w:tblPr>
        <w:tblW w:w="3161" w:type="pct"/>
        <w:tblLook w:val="04A0" w:firstRow="1" w:lastRow="0" w:firstColumn="1" w:lastColumn="0" w:noHBand="0" w:noVBand="1"/>
      </w:tblPr>
      <w:tblGrid>
        <w:gridCol w:w="2159"/>
        <w:gridCol w:w="3758"/>
      </w:tblGrid>
      <w:tr w:rsidR="004227DA" w:rsidTr="004227DA">
        <w:trPr>
          <w:divId w:val="871504006"/>
          <w:tblHeader/>
        </w:trPr>
        <w:tc>
          <w:tcPr>
            <w:tcW w:w="1824" w:type="pct"/>
            <w:tcMar>
              <w:top w:w="15" w:type="dxa"/>
              <w:left w:w="75" w:type="dxa"/>
              <w:bottom w:w="15" w:type="dxa"/>
              <w:right w:w="15" w:type="dxa"/>
            </w:tcMar>
            <w:vAlign w:val="center"/>
            <w:hideMark/>
          </w:tcPr>
          <w:p w:rsidR="004227DA" w:rsidRDefault="004227DA">
            <w:pPr>
              <w:pStyle w:val="Heading6"/>
              <w:jc w:val="center"/>
              <w:rPr>
                <w:rFonts w:eastAsia="Arial Unicode MS" w:cs="Arial Unicode MS" w:hint="eastAsia"/>
                <w:color w:val="333333"/>
              </w:rPr>
            </w:pPr>
            <w:r>
              <w:rPr>
                <w:rFonts w:eastAsia="Arial Unicode MS" w:cs="Arial Unicode MS"/>
                <w:color w:val="333333"/>
              </w:rPr>
              <w:t>Field</w:t>
            </w:r>
          </w:p>
        </w:tc>
        <w:tc>
          <w:tcPr>
            <w:tcW w:w="3176" w:type="pct"/>
            <w:tcMar>
              <w:top w:w="15" w:type="dxa"/>
              <w:left w:w="75" w:type="dxa"/>
              <w:bottom w:w="15" w:type="dxa"/>
              <w:right w:w="15" w:type="dxa"/>
            </w:tcMar>
            <w:vAlign w:val="center"/>
            <w:hideMark/>
          </w:tcPr>
          <w:p w:rsidR="004227DA" w:rsidRDefault="004227DA">
            <w:pPr>
              <w:pStyle w:val="Heading6"/>
              <w:jc w:val="center"/>
              <w:rPr>
                <w:rFonts w:eastAsia="Arial Unicode MS" w:cs="Arial Unicode MS" w:hint="eastAsia"/>
                <w:color w:val="333333"/>
              </w:rPr>
            </w:pPr>
            <w:r>
              <w:rPr>
                <w:rFonts w:eastAsia="Arial Unicode MS" w:cs="Arial Unicode MS"/>
                <w:color w:val="333333"/>
              </w:rPr>
              <w:t>Quest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rPr>
                      <w:rFonts w:ascii="Arial Unicode MS" w:eastAsia="Arial Unicode MS" w:hAnsi="Arial Unicode MS" w:cs="Arial Unicode MS"/>
                      <w:color w:val="FFFFFF"/>
                      <w:sz w:val="17"/>
                      <w:szCs w:val="17"/>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level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Select Stat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level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Select the Local Government Are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level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Select the War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luster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Select cluster I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luster_co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Select cluster ID AGAI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ystem_da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Record the correct date and ti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date_yesno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s the date and time correc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manual_dat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Record the correct date and tim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date_yesno}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upervisor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Select your supervisor's na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your_nam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nterviewer’s Na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5"/>
              <w:gridCol w:w="145"/>
              <w:gridCol w:w="183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ame_yesno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s your name on the lis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ame_type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Enter your name below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lease record your nam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name_yesno} = '0'</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tructur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nter structure number</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hi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Kindly type here the Household I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Type in the 8 digits unique Household ID</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onfirmh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Kindly confirm that you are at [address], this household is headed by [head] and there are [female_no] to be interviewed in this house.</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confirm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Kindly check that you entered the UNIQUE ID correctl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confirmhh} =0</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onsent_not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We are inviting you to participate in a behavioral sentinel surveillance (BSS) survey research study to evaluate the impact of integrated social and behavior change (SBC) programming for improving uptake of critical reproductive and child health health behaviors among childbearing women in this area.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The research study is conducted by Dr. Elizabeth Omoluabi and Dr. Akanni Akinyemi of the Center for Research Evaluation Resources and Development (CRERD), Nigeria. You are </w:t>
            </w:r>
            <w:r>
              <w:rPr>
                <w:rFonts w:ascii="Arial Unicode MS" w:eastAsia="Arial Unicode MS" w:hAnsi="Arial Unicode MS" w:cs="Arial Unicode MS" w:hint="eastAsia"/>
                <w:color w:val="333333"/>
                <w:sz w:val="17"/>
                <w:szCs w:val="17"/>
              </w:rPr>
              <w:lastRenderedPageBreak/>
              <w:t xml:space="preserve">being asked to participate because you live in one of the three states selected for this study (Kebbi, Sokoto and Zamfara) and are within the reproductive age of 15 to 49 years old. Your household was chosen by chance. You will not incur any costs, and there are no direct benefits for you.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We are conducting this research study to provide robust evidence to inform program development, assess progress on behavioral objectives related to pregnant women and women with a child under age two, and assess SBC impact on select healthy behaviors.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For data collection, behavioral sentinel surveillance surveys (BSS) will be conducted three times: at baseline, midline and endline points.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Participation in this study is voluntary and a subsequent withdrawal will not incur a penalty. During the surveys, you will be asked to respond to a questionnaire on knowledge, attitudes, perceptions, behaviors and intentions related to contraception, childbearing and child health.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Your name will not appear on the survey questionnaires. You will be given a special identification number that will be electronically attached to the survey. To limit risks and ensure confidentiality, you will be interviewed at a private location of your choosing. Only the research team and our partner at Tulane Unversity will have access to all collected data. Measures will also be taken to ensure all electronic files containing identifiable information will be encrypted and protected.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If you have further questions about this study, or if you have a research-related problem, you may </w:t>
            </w:r>
            <w:r>
              <w:rPr>
                <w:rFonts w:ascii="Arial Unicode MS" w:eastAsia="Arial Unicode MS" w:hAnsi="Arial Unicode MS" w:cs="Arial Unicode MS" w:hint="eastAsia"/>
                <w:color w:val="333333"/>
                <w:sz w:val="17"/>
                <w:szCs w:val="17"/>
              </w:rPr>
              <w:lastRenderedPageBreak/>
              <w:t>contact the principal investigator, Dr. Elizabeth Omoluabi or the co-Investigator, Dr. Akanni Akinyemi, 234-803-381-6486; CRERD; email: akakanni2@gmail.com; or akakanni@oauife.edu.ng</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lastRenderedPageBreak/>
              <w:t xml:space="preserve">consent_yesno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o you agree to participat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rPr>
                      <w:rFonts w:ascii="Arial Unicode MS" w:eastAsia="Arial Unicode MS" w:hAnsi="Arial Unicode MS" w:cs="Arial Unicode MS"/>
                      <w:color w:val="FFFFFF"/>
                      <w:sz w:val="17"/>
                      <w:szCs w:val="17"/>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onsent_agre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 have agreed to participate in the research project described. I understand that I can withdraw at any ti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7"/>
              <w:gridCol w:w="212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respondent_sig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Respondent's signature</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witness_sig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Witness' signatur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consent_yesno}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rPr>
                      <w:rFonts w:ascii="Arial Unicode MS" w:eastAsia="Arial Unicode MS" w:hAnsi="Arial Unicode MS" w:cs="Arial Unicode MS"/>
                      <w:color w:val="FFFFFF"/>
                      <w:sz w:val="17"/>
                      <w:szCs w:val="17"/>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hh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NTERVIEWER: Carefully record details of all household members, starting with the head of the household.</w:t>
            </w:r>
          </w:p>
        </w:tc>
      </w:tr>
      <w:tr w:rsidR="004227DA" w:rsidTr="004227DA">
        <w:trPr>
          <w:divId w:val="871504006"/>
        </w:trPr>
        <w:tc>
          <w:tcPr>
            <w:tcW w:w="0" w:type="auto"/>
            <w:gridSpan w:val="2"/>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5587"/>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shd w:val="clear" w:color="auto" w:fill="A9A9A9"/>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FFFFFF"/>
                      <w:sz w:val="17"/>
                      <w:szCs w:val="17"/>
                    </w:rPr>
                  </w:pPr>
                  <w:r>
                    <w:rPr>
                      <w:rFonts w:ascii="Arial Unicode MS" w:eastAsia="Arial Unicode MS" w:hAnsi="Arial Unicode MS" w:cs="Arial Unicode MS" w:hint="eastAsia"/>
                      <w:color w:val="FFFFFF"/>
                      <w:sz w:val="17"/>
                      <w:szCs w:val="17"/>
                    </w:rPr>
                    <w:t xml:space="preserve">ALL &gt; HOUSEHOLD QUESTIONNAIRE &gt; HOUSEHOLD MEMBER (1) </w:t>
                  </w:r>
                </w:p>
              </w:tc>
            </w:tr>
          </w:tbl>
          <w:p w:rsidR="004227DA" w:rsidRDefault="004227DA">
            <w:pPr>
              <w:spacing w:before="0" w:beforeAutospacing="0" w:after="0" w:afterAutospacing="0"/>
              <w:rPr>
                <w:rFonts w:eastAsia="Times New Roman"/>
                <w:sz w:val="20"/>
                <w:szCs w:val="20"/>
              </w:rPr>
            </w:pP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rPr>
                      <w:rFonts w:ascii="Arial Unicode MS" w:eastAsia="Arial Unicode MS" w:hAnsi="Arial Unicode MS" w:cs="Arial Unicode MS"/>
                      <w:color w:val="FFFFFF"/>
                      <w:sz w:val="17"/>
                      <w:szCs w:val="17"/>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01. What is the name of the Household Hea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02. What is the relationship of [hq01] to the head of the househo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03. Is [hq01] male or fema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04. Does [hq01] live 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05. Did [hq01] sleep here last nigh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6. How old was [hq01] on her last birthda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0 if less than a yea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7. What is the highest level of school [hq01] has attende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06} &gt;= 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8. Has [hq01] attended school at any time during the 2019 or this school yea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 ${hq06} &gt;= 5) and ( ${hq06} &lt;= 2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09. What is [hq01] current marital statu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06} &gt;= 1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01. What is the main source or drinking water for members of your househo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1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2. Do members of your household regularly use any other drinking water sourc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1} &gt;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2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hq102}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03. What is the main source of water used by members of your household for other purposes, such as cooking and handwash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3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04. Where is the [hq101_cal] locat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5. Who usually goes to the [hq101_cal] to collect drinking water for your househol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4} &gt;= 3</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6. On a typical day, how long does it take you or [hq105_cal] to go to the [hq101_cal], get water, and come back?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NSWER IN MINUTE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1} &gt;= 3 and ${hq101} !=1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7. How many trips did [hq105_cal] make in the last week?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1} &gt;= 3 and ${hq101} !=1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08. In the last month, has there been any time when your household did not have sufficient quantities of drinking water when need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9. What were the main reasons you were unable to access sufficient quantities of water when neede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8}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09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9}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10. Do you or other household members do anything to the water to make it safer to drin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1. What do you usually do to make the water safer to drink?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thing else?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10}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1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hq11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2. Do you or other household members face any risks when going to fetch water?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TO FIND OUT TYPE OF RISKS.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01} &gt;= 3 and ${hq101} !=1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2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hq112}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13. What kind of toilet facility do members of your household usually u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3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1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4. Where is the [hq113_cal] locate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13}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5. Do you share this [hq113_cal] with others who are not members of your househol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 ${hq114} &gt; 2) and ( ${hq113}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6. How many households in total use this toilet facility, including your own househol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 ${hq113} != 0) or ( ${hq115}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7. Has the [hq113_cal] ever been emptie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 ${hq113} = 2) or ( ${hq113} = 3) or ( ${hq113} = 6) or ( ${hq113} = 7) or ( ${hq113} = 8) or ( ${hq113} = 9) or ( ${hq113} = 1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18. The last time it was emptied, where were the contents emptied to?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lastRenderedPageBreak/>
              <w:t>Question relevant when: ( ${hq117} = 1) or ( ${hq117} = 2) or ( ${hq117} = 3) and ( ${hq113}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8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18}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21. Do you or other household members face any risks when using the toile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2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22. Does this household own any livestock, herds, other farm animals, or poult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3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23. How many of the following does this household ow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Milk cows or bull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3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Other catt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3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Horses, donkeys, or mul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3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Goa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3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Sheep?</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3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Chickens or other poult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24. Does any member of this household own any agricultural lan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5. How many acres of agricultural land do membersof this household ow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Acres mean "Kadada" in Hausa</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2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26. Does your household own the house in which you liv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The following questions are about items that your household may have. You will not be receiving any benefit based on your answers, so we ask you to be as honest as possible.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hq127. Does your household have .......?</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Electricity or solar panel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A radio?</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A casette play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A televis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A non-mobile or fixed phon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A mobile phon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g) A comput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 A CD or digital music play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 A VCR/DVD play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j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j) A sof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7k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k) A b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8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The following questions are about items that members of your household may own. You will not be receiving any benefit based on your answers, so we ask you to be as honest as possible.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hq128. Does anyone in your household own ...?</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8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A watc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8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A mobile phon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8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A bicyc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8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A motorcycle or motor scoot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8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An animal-drawn car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8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A car or truc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2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29:: What is the MAIN material on the FLOO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9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29}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0:: What is the MAIN material on the ROOF?</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0}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1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1a:: How long does it take you to get from your household to the nearest SECONDARY SCHOOL?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CONVERT HOURS TO MINUTES&lt;br/&g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1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1_1b:: What is the primary transport you use to go t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3"/>
              <w:gridCol w:w="194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1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primary transportation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lastRenderedPageBreak/>
              <w:t>Question relevant when: ${hq131_1b}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2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2a:: How long does it take you to get from your household to the nearest HEALTH CENTR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CONVERT HOURS TO MINUTES&lt;br/&g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2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1_2b:: What is the primary transport you use to go t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3"/>
              <w:gridCol w:w="194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2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primary transportation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1_2b}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3a:: How long does it take you to get from your household to the nearest GENERAL HOSPITAL?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CONVERT HOURS TO MINUTES&lt;br/&g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3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1_3b: What is the primary transport you use to go t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3"/>
              <w:gridCol w:w="194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3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primary transportation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1_3b}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4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4a:: How long does it take you to get from your household to the nearest SAVINGS/CREDIT BANK?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CONVERT HOURS TO MINUTES&lt;br/&g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4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1_4b:: What is the primary transport you use to go t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3"/>
              <w:gridCol w:w="194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4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primary transportation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1_4b}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5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5a:: How long does it take you to get from your household to the nearest TARRED ROA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CONVERT HOURS TO MINUTES&lt;br/&g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5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1_5b:: What is the primary transport you use to go t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3"/>
              <w:gridCol w:w="194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5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primary transportation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1_5b}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6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6a:: How long does it take you to get from your household to the nearest LOCAL MARKE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lastRenderedPageBreak/>
              <w:t>CONVERT HOURS TO MINUTES&lt;br/&g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6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1_6b:: What is the primary transport you use to go t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3"/>
              <w:gridCol w:w="194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6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primary transportation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1_6b}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7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7a:: How long does it take you to get from your household to the nearest STATE CAPITAL?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CONVERT HOURS TO MINUTES&lt;br/&g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7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1_7b::What is the primary transport you use to go the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3"/>
              <w:gridCol w:w="194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1_7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primary transportation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1_7b}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2:: Does any member of your household have a bank account or a loan from a ban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3:: Who in your household has a bank account or a loan from a bank?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2} &gt;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4:: Does your household have any mosquito ne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5:: How many mosquito nets does your household hav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ASK RESPONDENT TO SHOW YOU ALL THE NETS IN THE HOUSEHOL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4} =1</w:t>
            </w:r>
          </w:p>
        </w:tc>
      </w:tr>
      <w:tr w:rsidR="004227DA" w:rsidTr="004227DA">
        <w:trPr>
          <w:divId w:val="871504006"/>
        </w:trPr>
        <w:tc>
          <w:tcPr>
            <w:tcW w:w="0" w:type="auto"/>
            <w:gridSpan w:val="2"/>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5587"/>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shd w:val="clear" w:color="auto" w:fill="A9A9A9"/>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FFFFFF"/>
                      <w:sz w:val="17"/>
                      <w:szCs w:val="17"/>
                    </w:rPr>
                  </w:pPr>
                  <w:r>
                    <w:rPr>
                      <w:rFonts w:ascii="Arial Unicode MS" w:eastAsia="Arial Unicode MS" w:hAnsi="Arial Unicode MS" w:cs="Arial Unicode MS" w:hint="eastAsia"/>
                      <w:color w:val="FFFFFF"/>
                      <w:sz w:val="17"/>
                      <w:szCs w:val="17"/>
                    </w:rPr>
                    <w:t xml:space="preserve">ALL &gt; HOUSEHOLD QUESTIONNAIRE &gt; Mosquito Nets (1) </w:t>
                  </w:r>
                </w:p>
                <w:p w:rsidR="004227DA" w:rsidRDefault="004227DA">
                  <w:pPr>
                    <w:pStyle w:val="relevance"/>
                    <w:spacing w:line="300" w:lineRule="atLeast"/>
                    <w:rPr>
                      <w:rFonts w:ascii="Arial Unicode MS" w:eastAsia="Arial Unicode MS" w:hAnsi="Arial Unicode MS" w:cs="Arial Unicode MS"/>
                      <w:color w:val="FFFFFF"/>
                      <w:sz w:val="17"/>
                      <w:szCs w:val="17"/>
                    </w:rPr>
                  </w:pPr>
                  <w:r>
                    <w:rPr>
                      <w:rFonts w:ascii="Arial Unicode MS" w:eastAsia="Arial Unicode MS" w:hAnsi="Arial Unicode MS" w:cs="Arial Unicode MS" w:hint="eastAsia"/>
                      <w:color w:val="FFFFFF"/>
                      <w:sz w:val="17"/>
                      <w:szCs w:val="17"/>
                    </w:rPr>
                    <w:t>Group relevant when: ${hq134} =1</w:t>
                  </w:r>
                </w:p>
              </w:tc>
            </w:tr>
          </w:tbl>
          <w:p w:rsidR="004227DA" w:rsidRDefault="004227DA">
            <w:pPr>
              <w:spacing w:before="0" w:beforeAutospacing="0" w:after="0" w:afterAutospacing="0"/>
              <w:rPr>
                <w:rFonts w:eastAsia="Times New Roman"/>
                <w:sz w:val="20"/>
                <w:szCs w:val="20"/>
              </w:rPr>
            </w:pP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rPr>
                      <w:rFonts w:ascii="Arial Unicode MS" w:eastAsia="Arial Unicode MS" w:hAnsi="Arial Unicode MS" w:cs="Arial Unicode MS"/>
                      <w:color w:val="FFFFFF"/>
                      <w:sz w:val="17"/>
                      <w:szCs w:val="17"/>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a:: How many months ago did your household get this mosquito net # 1 ?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IN MONTH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6b:: OBSERVE OR ASK BRAND/TYPE OF MOSQUITO NE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6c:: Did you get the net through a (LOCAL NAME OF MASS DISTRIBUTION CAMPAIGN), during an antenatal care visit, or during an immunization visi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6d:: Where did you get the ne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6d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6d}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q136e:: Did anyone sleep under this mosquito net last nigh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f:: Why didn't anyone sleep inside this ne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6e}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hq136g:: Who slept under this net # 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hq136e}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2}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3}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4}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5}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6}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7}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8}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9}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0}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1}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2}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3}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4}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5}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6}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7}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8}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19}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8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0 has been mentioned in more than one net. Please go back to to the roster to review the proble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umpers20} &gt;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advice2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Now you are about to start the Women Questionnaire. Please save your work before you proce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9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onfirmwoman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A total of [female_no] woman/women need to be interviewed in this household. </w:t>
            </w:r>
            <w:r>
              <w:rPr>
                <w:rFonts w:ascii="Arial Unicode MS" w:eastAsia="Arial Unicode MS" w:hAnsi="Arial Unicode MS" w:cs="Arial Unicode MS" w:hint="eastAsia"/>
                <w:color w:val="333333"/>
                <w:sz w:val="17"/>
                <w:szCs w:val="17"/>
              </w:rPr>
              <w:br/>
              <w:t>Please ask for [female_name]</w:t>
            </w:r>
          </w:p>
        </w:tc>
      </w:tr>
      <w:tr w:rsidR="004227DA" w:rsidTr="004227DA">
        <w:trPr>
          <w:divId w:val="871504006"/>
        </w:trPr>
        <w:tc>
          <w:tcPr>
            <w:tcW w:w="0" w:type="auto"/>
            <w:gridSpan w:val="2"/>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5737"/>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shd w:val="clear" w:color="auto" w:fill="8C8C8C"/>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FFFFFF"/>
                      <w:sz w:val="17"/>
                      <w:szCs w:val="17"/>
                    </w:rPr>
                  </w:pPr>
                  <w:r>
                    <w:rPr>
                      <w:rFonts w:ascii="Arial Unicode MS" w:eastAsia="Arial Unicode MS" w:hAnsi="Arial Unicode MS" w:cs="Arial Unicode MS" w:hint="eastAsia"/>
                      <w:color w:val="FFFFFF"/>
                      <w:sz w:val="17"/>
                      <w:szCs w:val="17"/>
                    </w:rPr>
                    <w:t xml:space="preserve">ALL &gt; WOMEN SECTION REPEAT (1) </w:t>
                  </w:r>
                </w:p>
              </w:tc>
            </w:tr>
          </w:tbl>
          <w:p w:rsidR="004227DA" w:rsidRDefault="004227DA">
            <w:pPr>
              <w:spacing w:before="0" w:beforeAutospacing="0" w:after="0" w:afterAutospacing="0"/>
              <w:rPr>
                <w:rFonts w:eastAsia="Times New Roman"/>
                <w:sz w:val="20"/>
                <w:szCs w:val="20"/>
              </w:rPr>
            </w:pP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6"/>
              <w:gridCol w:w="136"/>
              <w:gridCol w:w="1857"/>
            </w:tblGrid>
            <w:tr w:rsidR="004227DA">
              <w:tc>
                <w:tcPr>
                  <w:tcW w:w="150" w:type="dxa"/>
                  <w:shd w:val="clear" w:color="auto" w:fill="707070"/>
                  <w:tcMar>
                    <w:top w:w="0" w:type="dxa"/>
                    <w:left w:w="0" w:type="dxa"/>
                    <w:bottom w:w="0" w:type="dxa"/>
                    <w:right w:w="0" w:type="dxa"/>
                  </w:tcMar>
                  <w:vAlign w:val="center"/>
                  <w:hideMark/>
                </w:tcPr>
                <w:p w:rsidR="004227DA" w:rsidRDefault="004227DA">
                  <w:pPr>
                    <w:rPr>
                      <w:rFonts w:ascii="Arial Unicode MS" w:eastAsia="Arial Unicode MS" w:hAnsi="Arial Unicode MS" w:cs="Arial Unicode MS"/>
                      <w:color w:val="FFFFFF"/>
                      <w:sz w:val="17"/>
                      <w:szCs w:val="17"/>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woman_avail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s woman # 1 around for intervie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1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RESPONDENT'S BACKGROUN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 In what year and month were you bor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available, check birth date in card.&lt;br/&gt; Scroll to JAN 2020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 How old were you at your last birthda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3:: Have you ever attended school?</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4:: What is the highest level of school you have attende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5:: Now, I would like you to read this sentence to m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SHOW CARD IN PREFERRED LOCAL LANGUAGE TO RESPONDENT&lt;br/&gt; &lt;br/&gt; IF RESPONDENT CANNOT READ THE WHOLE SENTENCE, PROBE: Can you read part of the sentence to m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6:: What is your relig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6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6_oth:: Others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7:: To what ethnic group do you belong?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more than one ethnic group, record in oth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7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7_oth:: Others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7}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8. During your last menstrual did you have access to enough water for washing and other menstrual need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9. During your last menstrual period were you able to wash and change in privacy with at ho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2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TION 2: REPRODUCTION </w:t>
            </w:r>
            <w:r>
              <w:rPr>
                <w:rFonts w:ascii="Arial Unicode MS" w:eastAsia="Arial Unicode MS" w:hAnsi="Arial Unicode MS" w:cs="Arial Unicode MS" w:hint="eastAsia"/>
                <w:color w:val="333333"/>
                <w:sz w:val="17"/>
                <w:szCs w:val="17"/>
              </w:rPr>
              <w:br/>
              <w:t>Now I would like to ask about all the births you have had during your lif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01:: Have you ever given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2:: Do you have any sons or daughters to whom you have given birth WHO ARE NOW LIVING WITH YOU?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3a:: How many SONS live with you?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NONE, RECORD "0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3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3b:: And how many DAUGHTERS live with you?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NONE, RECORD "0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4:: Do you have any sons or daughters to whom you have given birth who are alive BUT DO NOT LIVE WITH YOU?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5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5a:: How many SONS are alive but DO NOT live with you?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NONE, RECORD "0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5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5b:: And how many DAUGHTERS are alive but DO NOT live with you?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NONE, RECORD "0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6:: Have you ever given birth to a boy or a girl who was born alive but later die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NO, PROBE: Any baby who cried, who made any movement, sound, or effort to breathe, or who showed any other signs of life even if for a very short tim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7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07a:: How many BOYS have di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7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07b:: How many GIRLS have di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9:: CHECK 208: Just to make sure that I have this right: you have had in </w:t>
            </w:r>
            <w:r>
              <w:rPr>
                <w:rStyle w:val="Strong"/>
                <w:rFonts w:ascii="Arial Unicode MS" w:eastAsia="Arial Unicode MS" w:hAnsi="Arial Unicode MS" w:cs="Arial Unicode MS" w:hint="eastAsia"/>
                <w:color w:val="333333"/>
                <w:sz w:val="17"/>
                <w:szCs w:val="17"/>
              </w:rPr>
              <w:t xml:space="preserve">TOTAL 0 children </w:t>
            </w:r>
            <w:r>
              <w:rPr>
                <w:rFonts w:ascii="Arial Unicode MS" w:eastAsia="Arial Unicode MS" w:hAnsi="Arial Unicode MS" w:cs="Arial Unicode MS" w:hint="eastAsia"/>
                <w:color w:val="333333"/>
                <w:sz w:val="17"/>
                <w:szCs w:val="17"/>
              </w:rPr>
              <w:t xml:space="preserve">during your life.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Is that correc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09_not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PROBE AND CORRECT 201-208 AS NECESSAR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9}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twin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as any of your last two births a twi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2a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w I would like to record the names of your LAST TWO births, whether still alive or not, starting with the LAST one you ha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RECORD NAMES OF THE LAST TWO BIRHTS IN 212. RECORD TWINS AND TRIPLETS ON SEPARATE ROW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gridSpan w:val="2"/>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5287"/>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shd w:val="clear" w:color="auto" w:fill="E0E0E0"/>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ALL &gt; WOMEN SECTION REPEAT (1) &gt; WOMEN QUESTIONNAIRE &gt; SECTION 2 &gt; CHILD ROSTER (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Group relevant when: ${q201} = 1</w:t>
                  </w:r>
                </w:p>
              </w:tc>
            </w:tr>
          </w:tbl>
          <w:p w:rsidR="004227DA" w:rsidRDefault="004227DA">
            <w:pPr>
              <w:spacing w:before="0" w:beforeAutospacing="0" w:after="0" w:afterAutospacing="0"/>
              <w:rPr>
                <w:rFonts w:eastAsia="Times New Roman"/>
                <w:sz w:val="20"/>
                <w:szCs w:val="20"/>
              </w:rPr>
            </w:pP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rPr>
                      <w:rFonts w:ascii="Arial Unicode MS" w:eastAsia="Arial Unicode MS" w:hAnsi="Arial Unicode MS" w:cs="Arial Unicode MS"/>
                      <w:color w:val="333333"/>
                      <w:sz w:val="17"/>
                      <w:szCs w:val="17"/>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birth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IRTH HISTORY NUMBER YOUNGEST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11:: What is the name of your YOUNGEST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12:: Is [q211] a boy or a girl?</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13:: Was this birth twi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4:: On what month was [q211] bor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What is his/her birthday?&lt;br/&gt;Scroll to JAN 1960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6"/>
              <w:gridCol w:w="146"/>
              <w:gridCol w:w="146"/>
              <w:gridCol w:w="146"/>
              <w:gridCol w:w="146"/>
              <w:gridCol w:w="146"/>
              <w:gridCol w:w="125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5:: How old was [q211] at her last birthda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GE IN COMPLETED YEARS.&lt;br/&gt;IF LESS THAN 1 YEAR, RECORD NUMBER OF MONTHS AND SELECT "MONTHS" BEL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26"/>
              <w:gridCol w:w="126"/>
              <w:gridCol w:w="126"/>
              <w:gridCol w:w="125"/>
              <w:gridCol w:w="125"/>
              <w:gridCol w:w="125"/>
              <w:gridCol w:w="1376"/>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5_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16:: Is [q211] still aliv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7:: Is [q211] living with you?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16}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6"/>
              <w:gridCol w:w="146"/>
              <w:gridCol w:w="146"/>
              <w:gridCol w:w="146"/>
              <w:gridCol w:w="146"/>
              <w:gridCol w:w="146"/>
              <w:gridCol w:w="125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8:: How old was [q211] when she die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lastRenderedPageBreak/>
              <w:t>IF “12 MONTHS” OR “1 YR”, ASK: Did [q211] have her first birthday?&lt;br/&gt;THEN ASK: Exactly how many months old was [q211] when she di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1"/>
              <w:gridCol w:w="131"/>
              <w:gridCol w:w="130"/>
              <w:gridCol w:w="130"/>
              <w:gridCol w:w="130"/>
              <w:gridCol w:w="130"/>
              <w:gridCol w:w="1347"/>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8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19:: Were there any other live births before [ros_cal1]? </w:t>
            </w:r>
            <w:r>
              <w:rPr>
                <w:rFonts w:ascii="Arial Unicode MS" w:eastAsia="Arial Unicode MS" w:hAnsi="Arial Unicode MS" w:cs="Arial Unicode MS" w:hint="eastAsia"/>
                <w:color w:val="333333"/>
                <w:sz w:val="17"/>
                <w:szCs w:val="17"/>
              </w:rPr>
              <w:br/>
              <w:t xml:space="preserve">including any children who died after birth?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20:: Have you had any live births since the birth of [ros_cal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2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221:: Are you pregnant 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3"/>
              <w:gridCol w:w="94"/>
              <w:gridCol w:w="94"/>
              <w:gridCol w:w="1848"/>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onfirm_not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You said you have NEVER given birth and you are currently NOT pregnant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Please confirm if this is tru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0 and ( ${q221} = 0 or ${q221} = -98)</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6"/>
              <w:gridCol w:w="116"/>
              <w:gridCol w:w="178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onfirm_last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You said [ros_cal1] is your last birth, whose date of birth is [age_cal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3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ONTRACEPTION </w:t>
            </w:r>
            <w:r>
              <w:rPr>
                <w:rFonts w:ascii="Arial Unicode MS" w:eastAsia="Arial Unicode MS" w:hAnsi="Arial Unicode MS" w:cs="Arial Unicode MS" w:hint="eastAsia"/>
                <w:color w:val="333333"/>
                <w:sz w:val="17"/>
                <w:szCs w:val="17"/>
              </w:rPr>
              <w:br/>
              <w:t xml:space="preserve">Check for the presence of others before continuing. Make every effort to ensure privacy.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Now I would like to talk about contraception - the various ways or methods that a couple can use to delay or avoid a pregnancy and control the time between pregnancies.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That is, what ways or methods can a couple use to delay or avoid a pregnancy and control the time between pregnanci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 Which ways or methods have you ever heard of?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hich ways or methods can a couple use to delay or avoid a pregnancy and control the time between pregnancies have you heard of?</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a:: FEMALE STERILIZATION/ TUBAL LIGA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lastRenderedPageBreak/>
              <w:t>Women can have an operation to avoid having any more childre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b:: MALE STERILIZATION/VASECTOM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Men can have an operation to avoid having any more childre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c:: IU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have a loop or coil placed inside them by a health provid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d:: INJECTABLES OR INJECTIONS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have an injection by a health provider that stops them from becoming pregnant for one or more month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e:: IMPLANTS/IMPLANON/JADELL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have a small rod placed in their upper arm by a health provider, which can prevent pregnancy for one to three yea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f: DAILY PILL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take a pill everyday to avoid becoming pregnan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f:: MALE CONDOM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Men can put a rubber sheath on their penis before sexual intercour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g:: FEMALE CONDOM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place a sheath in their vagina before sexual intercour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i:: EMERGENCY CONTRACEPTION/MORNING AFTER PILL/ POSTINOR 2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take pills up to 3 days after sexual intercourse to avoid becoming pregnan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j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i:: STANDARD DAYS/CYCLE BEADS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very month that a woman is sexually active she can avoid pregnancy by not having sexual intercourse on the days of the month she is most likely to get pregnant. She keeps track of this using a color- coded string of beads that indicates fertile and non-fertile days of a menstrual perio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k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j:: LACTATIONAL AMENORRHEA (LAM)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Up to six (6) months after childbirth, a woman can use a method that requires that she feeds the baby with only breastmilk (no other formula, water or other food) and that her menstrual period has not retur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l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k:: RHYTHM METHO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lastRenderedPageBreak/>
              <w:t>Every month that a woman is sexually active she can avoid pregnancy by not having sexual intercourse on the days of the month she is most likely to get pregnan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7"/>
              <w:gridCol w:w="147"/>
              <w:gridCol w:w="147"/>
              <w:gridCol w:w="147"/>
              <w:gridCol w:w="147"/>
              <w:gridCol w:w="139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m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l:: WITHDRAWAL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Men can be careful and pull out before climax.</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 SPERMICID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place a suppository, jelly, or cream in their vagina before intercour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o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 DIAPHRAGM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place a thin flexible disk in their vagina before intercour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p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p:: SAYANA PRESS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Women can receive injection with small need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q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q:: Have you heard of any other ways or methods that women or men can use to avoid pregnanc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respondent mentions abstinence as a method of family planning, DO NOT record as a method.&lt;br/&gt; Probe for any other method know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2"/>
              <w:gridCol w:w="92"/>
              <w:gridCol w:w="91"/>
              <w:gridCol w:w="91"/>
              <w:gridCol w:w="176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q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oa_oth:: Yes, Modern method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01q}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2"/>
              <w:gridCol w:w="92"/>
              <w:gridCol w:w="91"/>
              <w:gridCol w:w="91"/>
              <w:gridCol w:w="176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o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1ob_oth:: Yes, Traditional method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01q} , 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302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The respondent says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3:: Are you or your partner currently doing something or using any method of contracep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Mark yes if respondent or respondent's partner has been steriliz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21}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4:: Which method are you using?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IF MORE THAN ONE METHOD MENTIONED, FOLLOW SKIP INSTRUCTION FOR HIGHEST METHOD IN LIST.&lt;br/&gt; &lt;br/&gt;If respondent says "pill," probe further to establish if they mean the "daily pill" or the "emergency pill" &lt;br/&gt; &lt;br/&gt;PROBE ONCE: Any other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4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0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 Where did you obtain (CURRENT METHOD) the last tim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TO IDENTIFY TYPE OF SOURCE&lt;br/&gt; IF UNABLE TO DETERMINE IF PUBLIC OR PIRVATE SECTOR, WRITE THE NAME OF THE PLAC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b_oth:: Other private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5}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5c_oth:: Others public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5}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6:: Have you or your partner had any difficulties in obtaining [CURRENT METHOD]?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7:: What are some of the difficulties you have faced in obtaining this [CURRENT METHO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 &lt;br/&gt;&lt;br/&gt;PROBE: Any other reason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1 and ${q306}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7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7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07}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The last time that you obtained a method of contraception, did the provid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_lab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08a:: Ask about preferred metho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08b:: Tell how to use method(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08c:: Discuss side effects of the method with you</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08d:: Discuss warning/danger sig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08e:: Treat you respectfull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8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08f:: Answer your questions or health concer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9:: Can you tell me why you ARE USING a method of contracep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s?&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9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09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09}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0:: Can you tell me why you ARE NOT USING a method of contracep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s?&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0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0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10}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3a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IDEATIONAL FACTORS: BEHAVIORAL INTENTION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 ${q303} = 0) or ( ${q3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1:: In the next 6 months, do you plan to start using a method of contraceptio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2:: In the next 6 months, do you plan to continue using a method of contraceptio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03}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3:: Which method do you intend to us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1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3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3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1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3b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DEATIONAL FACTORS: INTERPERSONAL COM</w:t>
            </w:r>
            <w:r>
              <w:rPr>
                <w:rFonts w:ascii="Arial Unicode MS" w:eastAsia="Arial Unicode MS" w:hAnsi="Arial Unicode MS" w:cs="Arial Unicode MS" w:hint="eastAsia"/>
                <w:color w:val="333333"/>
                <w:sz w:val="17"/>
                <w:szCs w:val="17"/>
              </w:rPr>
              <w:lastRenderedPageBreak/>
              <w:t>MUNICATION AND SOCIAL SUPPOR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14:: Have you ever talked</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to your husband/partner about the number of children to hav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15:: Have you ever talked with your husband/partner about whether or not to use a method of modern contracept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6:: What did you and your husband/partner talk about during that discuss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315}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6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6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1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17:: Who decides if you use a contraceptive method? Is it mainly your decision, mainly your partner’s decision or do you both decide togeth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8:: Besides yourself and/or your husband/partner, who else influences the decision whether you use a method of modern contraception or no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8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8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w:t>
            </w:r>
            <w:r>
              <w:rPr>
                <w:rFonts w:ascii="Arial Unicode MS" w:eastAsia="Arial Unicode MS" w:hAnsi="Arial Unicode MS" w:cs="Arial Unicode MS" w:hint="eastAsia"/>
                <w:color w:val="333333"/>
                <w:sz w:val="17"/>
                <w:szCs w:val="17"/>
              </w:rPr>
              <w:lastRenderedPageBreak/>
              <w:t>: selected( ${q318}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3c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DEATIONAL FACTORS (USING CONTRACEPTION FOR BIRTH SPAC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19:: In</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 xml:space="preserve">your opinion, what is the ideal gap between two children? How many years?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LEASE RECORD IN YEARS;&lt;br/&gt;Enter -98 for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0:: In your opinion, if a mother uses contraception for birth spacing, what are the benefits for her childre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 PROBE: Any other benef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0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0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20}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1:: What are the benefits for herself?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 PROBE: Any other benef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1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1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32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22:: Do you personally approve of using contraception for the purpose of SPACING BIRTH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3:: Do you think there are some people within this community who would call you bad names or avoid your company if they knew that you were using a modern method of contraception </w:t>
            </w:r>
            <w:r>
              <w:rPr>
                <w:rFonts w:ascii="Arial Unicode MS" w:eastAsia="Arial Unicode MS" w:hAnsi="Arial Unicode MS" w:cs="Arial Unicode MS" w:hint="eastAsia"/>
                <w:color w:val="333333"/>
                <w:sz w:val="17"/>
                <w:szCs w:val="17"/>
              </w:rPr>
              <w:lastRenderedPageBreak/>
              <w:t>for birth spac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series1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w I am going to read a series of statements to you about using modern methods of contraception for birth spacing.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I would like you to tell me if you strongly agree, somewhat agree, somewhat disagree, or strongly disagree with the statemen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Do not read ‘DONT KNOW’ response and only use if respondent is not able to provide another answ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24:: Couples who use a modern method of contraception for birth spacing have a better quality of life than those who do no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25:: Side effects from using contraception are normal (safe) and usually go away in a few month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26:: Religious leaders should speak publicly about modern methods of contraception for birth spac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3d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DEATIONAL FACTORS (USING CONTRACEPTION FOR BIRTH SPACING): NORM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27:: Most couples in my community use modern methods of contraception for birth spac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28:: How confident are you that you could convince your husband/partner that you should use a modern method of contraception for birth spac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2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29:: How confident are you that you could use a modern method of contraception for birth spacing even if your partner didn't want to.</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3f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DEATIONAL FACTORS: Beliefs and Attitud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series3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w I am going to read a series of statements to you about contraception in general. </w:t>
            </w:r>
            <w:r>
              <w:rPr>
                <w:rFonts w:ascii="Arial Unicode MS" w:eastAsia="Arial Unicode MS" w:hAnsi="Arial Unicode MS" w:cs="Arial Unicode MS" w:hint="eastAsia"/>
                <w:color w:val="333333"/>
                <w:sz w:val="17"/>
                <w:szCs w:val="17"/>
              </w:rPr>
              <w:br/>
              <w:t xml:space="preserve">Please continue to tell me if you strongly agree, somewhat agree, somewhat disagree, or strongly disagree with the statemen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t>
            </w:r>
            <w:r>
              <w:rPr>
                <w:rFonts w:ascii="Arial Unicode MS" w:eastAsia="Arial Unicode MS" w:hAnsi="Arial Unicode MS" w:cs="Arial Unicode MS" w:hint="eastAsia"/>
                <w:color w:val="333333"/>
              </w:rPr>
              <w:lastRenderedPageBreak/>
              <w:t>wer: Do not read ‘DONT KNOW/UNCERTAIN’ response and only use if respondent is not able to provide another answ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0:: Use of some contraceptives can make a woman permanently inferti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1:: Contraceptives can harm a woman's womb.</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2:: Contraceptives can reduce a man’s sexual urg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3:: Contraceptives reduce a woman's sexual urg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4:: Contraceptives can cause canc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5:: Contraceptives can give you deformed babi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6:: Women who use contraception end up with health problem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7:: Women who use contraceptives may become promiscuou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8:: A woman's body is not ready for childbirth until she is 18.</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3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39:: Women over 35 have a higher risk of complications during pregnancy and should consider limiting birth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34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340:: It is important that husbands and wives discuss contracept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4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PREGNANCY AND ANTENATAL CARE (ANC) </w:t>
            </w:r>
            <w:r>
              <w:rPr>
                <w:rFonts w:ascii="Arial Unicode MS" w:eastAsia="Arial Unicode MS" w:hAnsi="Arial Unicode MS" w:cs="Arial Unicode MS" w:hint="eastAsia"/>
                <w:color w:val="333333"/>
                <w:sz w:val="17"/>
                <w:szCs w:val="17"/>
              </w:rPr>
              <w:br/>
              <w:t xml:space="preserve">This section relevant only to women who are currently pregnant (whether they have a child under 2 years or not)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Now I would like to ask you about your current pregnanc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1:: How many months pregnant are you?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lastRenderedPageBreak/>
              <w:t>Record -98 for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02:: When you got pregnant, did you want to get pregnant at that ti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3a:: Did you want to have a baby later on or did you not want any more childre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201} = 1 and ${q402}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3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3b:: Did you want to have a baby later or </w:t>
            </w:r>
            <w:r>
              <w:rPr>
                <w:rFonts w:ascii="Arial Unicode MS" w:eastAsia="Arial Unicode MS" w:hAnsi="Arial Unicode MS" w:cs="Arial Unicode MS" w:hint="eastAsia"/>
                <w:color w:val="333333"/>
                <w:sz w:val="17"/>
                <w:szCs w:val="17"/>
              </w:rPr>
              <w:lastRenderedPageBreak/>
              <w:t xml:space="preserve">did you not want any childre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w:t>
            </w:r>
            <w:r>
              <w:rPr>
                <w:rFonts w:ascii="Arial Unicode MS" w:eastAsia="Arial Unicode MS" w:hAnsi="Arial Unicode MS" w:cs="Arial Unicode MS" w:hint="eastAsia"/>
                <w:color w:val="333333"/>
                <w:sz w:val="17"/>
                <w:szCs w:val="17"/>
              </w:rPr>
              <w:lastRenderedPageBreak/>
              <w:t>2</w:t>
            </w:r>
            <w:r>
              <w:rPr>
                <w:rFonts w:ascii="Arial Unicode MS" w:eastAsia="Arial Unicode MS" w:hAnsi="Arial Unicode MS" w:cs="Arial Unicode MS" w:hint="eastAsia"/>
                <w:color w:val="333333"/>
                <w:sz w:val="17"/>
                <w:szCs w:val="17"/>
              </w:rPr>
              <w:lastRenderedPageBreak/>
              <w:t>01} = 0 and ${q402}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4:: How much longer did you want to wai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lease record in YEARS&lt;br/&gt;Enter -98 for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 ${q402} = 0 and ${q403a} = 1) or ( ${q402} = 0 and ${q403b}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05:: Do you plan to have another child in the futu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06:: At anytime during this pregnancy, have you seen anyone for antenatal ca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7:: When did you first receive antenatal care for this pregnancy; that is, how many months pregnant were you?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lease record in MONTHS&lt;br/&gt; Enter -98 for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8:: Where did you receive antenatal care for this first visit during the pregnanc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UNABLE TO DETERMINE IF PUBLIC OR PIRVATE SECTOR, WRITE THE NAME OF THE PLAC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8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8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408}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8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8b_oth:: Other private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408}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8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08c_oth:: Others public sector (s</w:t>
            </w:r>
            <w:r>
              <w:rPr>
                <w:rFonts w:ascii="Arial Unicode MS" w:eastAsia="Arial Unicode MS" w:hAnsi="Arial Unicode MS" w:cs="Arial Unicode MS" w:hint="eastAsia"/>
                <w:color w:val="333333"/>
                <w:sz w:val="17"/>
                <w:szCs w:val="17"/>
              </w:rPr>
              <w:lastRenderedPageBreak/>
              <w:t>p</w:t>
            </w:r>
            <w:r>
              <w:rPr>
                <w:rFonts w:ascii="Arial Unicode MS" w:eastAsia="Arial Unicode MS" w:hAnsi="Arial Unicode MS" w:cs="Arial Unicode MS" w:hint="eastAsia"/>
                <w:color w:val="333333"/>
                <w:sz w:val="17"/>
                <w:szCs w:val="17"/>
              </w:rPr>
              <w:lastRenderedPageBreak/>
              <w:t xml:space="preserve">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lastRenderedPageBreak/>
              <w:t>Question relevant when: selected( ${q408}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9a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9a:: Whom did you see when you first received antenatal care during this pregnanc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9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9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409a}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09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1b:: How many check-ups have you had for this pregnancy? That is, how many times have you received antenatal car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NUMBER OF ANC VISIT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 During any of your antenatal care visits for this pregnancy, have any of the following been done at least onc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DK means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Was your Blood pressure measur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Did you give a Urine taken samp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Did you give a Blood samp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Were you tested for HIV</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Was your Weight measur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0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Did you discuss with a health provider when the baby is due or will arriv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1:: During any of your antenatal care visits, have you been told by a health worker about danger signs that might indicate problems with the pregnanc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2:: During any of your antenatal care visits, have you discussed with a health worker a plan for your deliver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3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13:: During that discussion, did you and the health worke</w:t>
            </w:r>
            <w:r>
              <w:rPr>
                <w:rFonts w:ascii="Arial Unicode MS" w:eastAsia="Arial Unicode MS" w:hAnsi="Arial Unicode MS" w:cs="Arial Unicode MS" w:hint="eastAsia"/>
                <w:color w:val="333333"/>
                <w:sz w:val="17"/>
                <w:szCs w:val="17"/>
              </w:rPr>
              <w:lastRenderedPageBreak/>
              <w:t xml:space="preserve">r talk about any of the following preparations for giving birth?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DK means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3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Where you plan to deliver the bab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3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If you wanted to have a relative, friend or neighbour with you during labour or delive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3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Transportation to where the baby would be bor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3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What funds or finances you would use for delive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3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Finding a skilled birth attendant to deliver your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4:: As part of your antenatal care during this pregnancy, have you ever been given a mosquito ne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5:: Can you please tell me why you have not gone to any antenatal care visits at the health facilit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PROBE: Any other reason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06}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5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5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41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16:: At anytime during this pregnancy, have you been given an injection in the arm to prevent the baby from getting tetanus, that is, convulsions after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7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7:: During this pregnancy, how many times have you been given a tetanus injec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8 for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16}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8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8:: Before this pregnancy, how many times did you get a tetanus injec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8 for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19:: During this pregnancy, have you taken any iron tablet or iron syrup?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SHOW TABLETS/SYRUP</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20:: During this pregnancy, have you take</w:t>
            </w:r>
            <w:r>
              <w:rPr>
                <w:rFonts w:ascii="Arial Unicode MS" w:eastAsia="Arial Unicode MS" w:hAnsi="Arial Unicode MS" w:cs="Arial Unicode MS" w:hint="eastAsia"/>
                <w:color w:val="333333"/>
                <w:sz w:val="17"/>
                <w:szCs w:val="17"/>
              </w:rPr>
              <w:lastRenderedPageBreak/>
              <w:t>n any folic</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acid supplemen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21:: During this pregnancy, have you taken any drugs for intestinal worm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22:: During this pregnancy, have you taken SP/Fansidar to keep you from getting malari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3:: How many months pregnant were you when you took your first dose of SP/Fansidar?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NUMBER OF MONTHS&lt;br/&gt; Enter -98 for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2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4:: How many times have you taken SP/Fansidar during this pregnanc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NUMBER OF TIMES&lt;br/&gt; Enter -98 for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2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5:: Did you get the SP/Fansidar during any antenatal care visit, during another visit to a health facility, or from another sourc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s?&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2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6:: Please tell me the reasons for not taking any medicine to prevent you from getting malari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s?&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422} = 0 or ${q422} = -98</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7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7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42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series4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w I would like to ask you about the types of food that you may have eaten any time yesterday during the day or night. </w:t>
            </w:r>
            <w:r>
              <w:rPr>
                <w:rFonts w:ascii="Arial Unicode MS" w:eastAsia="Arial Unicode MS" w:hAnsi="Arial Unicode MS" w:cs="Arial Unicode MS" w:hint="eastAsia"/>
                <w:color w:val="333333"/>
                <w:sz w:val="17"/>
                <w:szCs w:val="17"/>
              </w:rPr>
              <w:br/>
              <w:t xml:space="preserve">I'm interested to know whether you had the item, even if combined with other foods.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Please include foods consumed outside of your ho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2</w:t>
            </w:r>
            <w:r>
              <w:rPr>
                <w:rFonts w:ascii="Arial Unicode MS" w:eastAsia="Arial Unicode MS" w:hAnsi="Arial Unicode MS" w:cs="Arial Unicode MS" w:hint="eastAsia"/>
                <w:color w:val="333333"/>
                <w:sz w:val="17"/>
                <w:szCs w:val="17"/>
              </w:rPr>
              <w:lastRenderedPageBreak/>
              <w:t>9:: How many main meals did you have at any time yesterday during the day or nigh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429:: Did you eat (drink) any of the following, at any time yesterday during the day or the nigh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Milk, cheese, yoghurt, other dai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Bread, rice, tuwo or other grai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White potato, cassava, yam, eba, or other foods from roots or tube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Pumpkin, squash, or other that is yellow or orange insid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Any dark and leafy vegetabl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Ripe mangoes, pawpa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g:: Other kinds of fruits or vegetables (or other local vitamin A rich fru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 Egg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 Any kinds of meat, poultry, fish, or shellfish (or organ mea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j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j:: Any foods made from beans, peas, lentils or nu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k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k:: Any oil, fats, butter or foods made with the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429l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l:: Sugary foods such as dates, sweets, biscu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5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PREGNANCY AND ANTENATAL CARE (ANC) AMONG WOMEN WHO HAVE A CHILD UNDER 2 YEARS (RESPONDING ABOUT MOST RECENT / LAST BIRTH)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Now I would like to talk about your most recent pregnancy that resulted in a live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01:: When you got pregnant with [ros_cal1], did you want to pregnant at that ti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2:: Did you want to have a baby later on or did you not want any more childre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1}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3:: How much longer did you want to wai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in</w:t>
            </w:r>
            <w:r>
              <w:rPr>
                <w:rFonts w:ascii="Arial Unicode MS" w:eastAsia="Arial Unicode MS" w:hAnsi="Arial Unicode MS" w:cs="Arial Unicode MS" w:hint="eastAsia"/>
                <w:color w:val="333333"/>
              </w:rPr>
              <w:lastRenderedPageBreak/>
              <w:t xml:space="preserve"> MONTHS&lt;br/&gt; Enter -98 for "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04:: During your pregnancy with [ros_cal1], did you see anyone for antenatal ca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5:: When did you first receive antenatal care for this pregnancy, that is, how many months pregnant were you?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in MONTHS&lt;br/&gt; Enter -98 for "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lastRenderedPageBreak/>
              <w:t>Question relevant when: ${q5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6:: Where did you receive antenatal care for this first visit during your pregnancy with [ros_cal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6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6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0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7:: Whom did you see when you first received antenatal care your pregnancy with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one else?&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7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7a_oth:: Other health personnel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07}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7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7b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07}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8:: How many check-ups did you have when you were pregnant with [ros_cal1]? That is, how many times did you receive antenatal car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8 for "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09:: During any of your antenatal care visits for your pregnancy with [ros_cal1], were any of following done at least onc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Was your blood pressure measur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Did you give a urine samp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Did you give a blood samp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Were you tested for HIV?</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Was your weight measur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Did a health provider ask if you had vaginal bleed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g:: Were you told to pay attention to the baby’s movemen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09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 Did you discuss with a health provider when the baby is due or will arriv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0:: During any of your antenatal care visits during your pregnancy with [ros_cal1], were you told by a health worker about danger signs that might indicate problems with the pregnanc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1:: During any of your antenatal care visits during your pregnancy with [ros_cal1], did you discuss with a health worker a plan for your deliver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2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12:: During that discussion, did you and the health worker talk abo</w:t>
            </w:r>
            <w:r>
              <w:rPr>
                <w:rFonts w:ascii="Arial Unicode MS" w:eastAsia="Arial Unicode MS" w:hAnsi="Arial Unicode MS" w:cs="Arial Unicode MS" w:hint="eastAsia"/>
                <w:color w:val="333333"/>
                <w:sz w:val="17"/>
                <w:szCs w:val="17"/>
              </w:rPr>
              <w:lastRenderedPageBreak/>
              <w:t xml:space="preserve">ut any of the following preparations for giving birth?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DK</w:t>
            </w:r>
            <w:r>
              <w:rPr>
                <w:rFonts w:ascii="Arial Unicode MS" w:eastAsia="Arial Unicode MS" w:hAnsi="Arial Unicode MS" w:cs="Arial Unicode MS" w:hint="eastAsia"/>
                <w:color w:val="333333"/>
              </w:rPr>
              <w:lastRenderedPageBreak/>
              <w:t xml:space="preserve"> means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2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2a </w:t>
                  </w:r>
                  <w:r>
                    <w:rPr>
                      <w:rStyle w:val="required1"/>
                      <w:rFonts w:ascii="Arial Unicode MS" w:eastAsia="Arial Unicode MS" w:hAnsi="Arial Unicode MS" w:cs="Arial Unicode MS" w:hint="eastAsia"/>
                      <w:sz w:val="17"/>
                      <w:szCs w:val="17"/>
                    </w:rPr>
                    <w:t>(requi</w:t>
                  </w:r>
                  <w:r>
                    <w:rPr>
                      <w:rStyle w:val="required1"/>
                      <w:rFonts w:ascii="Arial Unicode MS" w:eastAsia="Arial Unicode MS" w:hAnsi="Arial Unicode MS" w:cs="Arial Unicode MS" w:hint="eastAsia"/>
                      <w:sz w:val="17"/>
                      <w:szCs w:val="17"/>
                    </w:rPr>
                    <w:lastRenderedPageBreak/>
                    <w:t>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Where you plan to deliver t</w:t>
            </w:r>
            <w:r>
              <w:rPr>
                <w:rFonts w:ascii="Arial Unicode MS" w:eastAsia="Arial Unicode MS" w:hAnsi="Arial Unicode MS" w:cs="Arial Unicode MS" w:hint="eastAsia"/>
                <w:color w:val="333333"/>
                <w:sz w:val="17"/>
                <w:szCs w:val="17"/>
              </w:rPr>
              <w:lastRenderedPageBreak/>
              <w:t>h</w:t>
            </w:r>
            <w:r>
              <w:rPr>
                <w:rFonts w:ascii="Arial Unicode MS" w:eastAsia="Arial Unicode MS" w:hAnsi="Arial Unicode MS" w:cs="Arial Unicode MS" w:hint="eastAsia"/>
                <w:color w:val="333333"/>
                <w:sz w:val="17"/>
                <w:szCs w:val="17"/>
              </w:rPr>
              <w:lastRenderedPageBreak/>
              <w:t>e bab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2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If you wanted to have a relative, friend or neighbour with you during labour or delive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2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Transportation to where the baby would be bor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2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What funds or finances you would use for delive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2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Finding a skilled birth attendant to deliver your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3:: As part of your antenatal care during your pregnancy with [ros_cal1], were you ever given a mosquito ne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4:: Can you please tell me why you did not go to any ANC visits at the health facility during your pregnancy with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 &lt;br/&gt;&lt;br/&gt;PROBE: Any other reason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4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4b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1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5:: At anytime during your pregnancy with [ros_cal1], were you given an injection in the arm to prevent the baby from getting tetanus, that is, convulsions after birth?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04} = 0 or ${q504} = -98</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6:: During this pregnancy, how many times were you given a tetanus injectio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15}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7:: Before this pregnancy, how many times did you get a tetanus injec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8 for " Don't know"&lt;br/&gt; If 7 or more times, record "7"&lt;br/&gt; Enter 0 if "Never had tetanu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15} =0 or ${q515}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8:: During your pregnancy with [ros_cal1], did you take any iron tables or iron syrup?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SHOW TABLETS/SYRUP.</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17}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19:: During your pregnancy with [ros_cal1], did you take any folic acid supplemen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20:: During that pregnancy, did</w:t>
            </w:r>
            <w:r>
              <w:rPr>
                <w:rFonts w:ascii="Arial Unicode MS" w:eastAsia="Arial Unicode MS" w:hAnsi="Arial Unicode MS" w:cs="Arial Unicode MS" w:hint="eastAsia"/>
                <w:color w:val="333333"/>
                <w:sz w:val="17"/>
                <w:szCs w:val="17"/>
              </w:rPr>
              <w:lastRenderedPageBreak/>
              <w:t xml:space="preserve"> you take any drugs for intestinal worm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21:: During your pregnancy with [ros_cal1], did you take SP/Fansidar to keep y</w:t>
            </w:r>
            <w:r>
              <w:rPr>
                <w:rFonts w:ascii="Arial Unicode MS" w:eastAsia="Arial Unicode MS" w:hAnsi="Arial Unicode MS" w:cs="Arial Unicode MS" w:hint="eastAsia"/>
                <w:color w:val="333333"/>
                <w:sz w:val="17"/>
                <w:szCs w:val="17"/>
              </w:rPr>
              <w:lastRenderedPageBreak/>
              <w:t>ou from getting malari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22:: How many months preg</w:t>
            </w:r>
            <w:r>
              <w:rPr>
                <w:rFonts w:ascii="Arial Unicode MS" w:eastAsia="Arial Unicode MS" w:hAnsi="Arial Unicode MS" w:cs="Arial Unicode MS" w:hint="eastAsia"/>
                <w:color w:val="333333"/>
                <w:sz w:val="17"/>
                <w:szCs w:val="17"/>
              </w:rPr>
              <w:lastRenderedPageBreak/>
              <w:t xml:space="preserve">nant were you when you took your first dose of SP/Fansidar?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Number of month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2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3:: How many times did you take SP/Fansidar during your pregnancy with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NUMBER OF TIMES&lt;br/&gt; Enter -98 f</w:t>
            </w:r>
            <w:r>
              <w:rPr>
                <w:rFonts w:ascii="Arial Unicode MS" w:eastAsia="Arial Unicode MS" w:hAnsi="Arial Unicode MS" w:cs="Arial Unicode MS" w:hint="eastAsia"/>
                <w:color w:val="333333"/>
              </w:rPr>
              <w:lastRenderedPageBreak/>
              <w:t>o</w:t>
            </w:r>
            <w:r>
              <w:rPr>
                <w:rFonts w:ascii="Arial Unicode MS" w:eastAsia="Arial Unicode MS" w:hAnsi="Arial Unicode MS" w:cs="Arial Unicode MS" w:hint="eastAsia"/>
                <w:color w:val="333333"/>
              </w:rPr>
              <w:lastRenderedPageBreak/>
              <w:t>r "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2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4:: Did you get the SP/Fansidar during any antenatal care visit, during another visit to a health facility, or from another sourc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s?&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lastRenderedPageBreak/>
              <w:t>Question relevant when: ${q52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4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2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5:: Please tell me the reasons why you did not take any medicine to prevent you from getting malaria during your pregnancy with [ros_cal1] ?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s?&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21}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5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5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2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series5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w I would like to ask you about the types of food that you may have eaten during your previous pregnancies. </w:t>
            </w:r>
            <w:r>
              <w:rPr>
                <w:rFonts w:ascii="Arial Unicode MS" w:eastAsia="Arial Unicode MS" w:hAnsi="Arial Unicode MS" w:cs="Arial Unicode MS" w:hint="eastAsia"/>
                <w:color w:val="333333"/>
                <w:sz w:val="17"/>
                <w:szCs w:val="17"/>
              </w:rPr>
              <w:br/>
              <w:t>I'm interested to know whether you had the item even if comb</w:t>
            </w:r>
            <w:r>
              <w:rPr>
                <w:rFonts w:ascii="Arial Unicode MS" w:eastAsia="Arial Unicode MS" w:hAnsi="Arial Unicode MS" w:cs="Arial Unicode MS" w:hint="eastAsia"/>
                <w:color w:val="333333"/>
                <w:sz w:val="17"/>
                <w:szCs w:val="17"/>
              </w:rPr>
              <w:lastRenderedPageBreak/>
              <w:t xml:space="preserve">ined with other foods.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Please include foods consumed outside of your ho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26:: How many main meals did you typically have everyday during your pregnancy with [ros_cal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27:: Did you eat (drink) [NAME OF FOOD] at any time yesterday during the day or the nigh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Milk, cheese, yogurt, other dai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Bread, rice, tuwo or other grai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White potato, cassava, yam, fufu, other foods from roots or tube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Pumpkin, squash, or other that is yellow or orange insid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Any dark and leafy vegetabl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Ripe mangoes, pawpaw or other local vitamin A rich fru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g:: Other kinds of fruits or vegetabl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 Egg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 Any kinds of meat, poultry, fish, or shellfis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j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j:: Any foods made from beans, peas, lentils or nu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k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k:: Any oil, fats, butter or foods made with the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7l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l:: Sugary food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28:: Was [ros_cal1] weighed at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9:: How much did [ros_cal1] weight?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RECORD WEIGHT IN KILOGRAMS FROM HEALTHCARD IF AVAILAB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29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0:: Who assisted in the delivery of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one else?&lt;br/&gt; IF RESPONDENT SAYS NO ONE ASSISTED, PROBE TO DETERMINE WHETHER ANY ADULTS WERE PRESENT AT THE DEL</w:t>
            </w:r>
            <w:r>
              <w:rPr>
                <w:rFonts w:ascii="Arial Unicode MS" w:eastAsia="Arial Unicode MS" w:hAnsi="Arial Unicode MS" w:cs="Arial Unicode MS" w:hint="eastAsia"/>
                <w:color w:val="333333"/>
              </w:rPr>
              <w:lastRenderedPageBreak/>
              <w:t>IVERY&lt;br/&gt; &lt;br/&gt; 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0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0a_oth:: Other health personnel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30}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0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0b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530}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 Where did you give birth to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UNABLE TO DETERMINE IF PUBLIC OR PRIVATE SECTOR, WRITE THE NAME OF THE PLAC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a_oth:: Other public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31}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b_oth:: Other private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31}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1c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3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2:: When you were in labor or giving birth to [ros_cal1] did you ever feel like you were being ignored or neglected by health facility staff?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31} &gt;= 3 and ${q531} &lt;7</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3:: When you were in labor or giving birth to [ros_cal1] did you have privacy, for example, were you surrounded by curtains, or did you have a separate room?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31} &gt;= 3 and ${q531} &lt;7</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4:: Can you please tell me why you did not give birth in a health facilit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 other reason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31} &lt;= 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35:: Was [ros_cal1] wiped dry with</w:t>
            </w:r>
            <w:r>
              <w:rPr>
                <w:rFonts w:ascii="Arial Unicode MS" w:eastAsia="Arial Unicode MS" w:hAnsi="Arial Unicode MS" w:cs="Arial Unicode MS" w:hint="eastAsia"/>
                <w:color w:val="333333"/>
                <w:sz w:val="17"/>
                <w:szCs w:val="17"/>
              </w:rPr>
              <w:lastRenderedPageBreak/>
              <w:t>in a few minutes after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36</w:t>
            </w:r>
            <w:r>
              <w:rPr>
                <w:rFonts w:ascii="Arial Unicode MS" w:eastAsia="Arial Unicode MS" w:hAnsi="Arial Unicode MS" w:cs="Arial Unicode MS" w:hint="eastAsia"/>
                <w:color w:val="333333"/>
                <w:sz w:val="17"/>
                <w:szCs w:val="17"/>
              </w:rPr>
              <w:lastRenderedPageBreak/>
              <w:t>:</w:t>
            </w:r>
            <w:r>
              <w:rPr>
                <w:rFonts w:ascii="Arial Unicode MS" w:eastAsia="Arial Unicode MS" w:hAnsi="Arial Unicode MS" w:cs="Arial Unicode MS" w:hint="eastAsia"/>
                <w:color w:val="333333"/>
                <w:sz w:val="17"/>
                <w:szCs w:val="17"/>
              </w:rPr>
              <w:lastRenderedPageBreak/>
              <w:t>: Was [ros_cal1] bathed immediately after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7:: How long after birth was [ros_cal1] bathed for the first tim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LESS THAN ONE HOUR, RECORD '00' HOURS; IF LESS THEN 24 HOURS, RECORD HOURS; OTHERWISE RECORD DAY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7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8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mmediately after the birth of [ros_cal1], were any of the following actions take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8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8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Child placed directly on the bare skin or your ches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8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A new blade used to cut the child's cor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8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Chlorhexidine applied to the child's stump</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8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Given misoprostol (Miso Miso)</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series6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Now I would like to talk to you about checks on [ros_cal1]'s health after delivery – for example, someone examining [ros_cal1], checking the cord, or seeing if [ros_cal1] is O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39:: During the first two days after [ros_cal1] birth, did any health care provider do the follow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a </w:t>
                  </w:r>
                  <w:r>
                    <w:rPr>
                      <w:rStyle w:val="required1"/>
                      <w:rFonts w:ascii="Arial Unicode MS" w:eastAsia="Arial Unicode MS" w:hAnsi="Arial Unicode MS" w:cs="Arial Unicode MS" w:hint="eastAsia"/>
                      <w:sz w:val="17"/>
                      <w:szCs w:val="17"/>
                    </w:rPr>
                    <w:t>(require</w:t>
                  </w:r>
                  <w:r>
                    <w:rPr>
                      <w:rStyle w:val="required1"/>
                      <w:rFonts w:ascii="Arial Unicode MS" w:eastAsia="Arial Unicode MS" w:hAnsi="Arial Unicode MS" w:cs="Arial Unicode MS" w:hint="eastAsia"/>
                      <w:sz w:val="17"/>
                      <w:szCs w:val="17"/>
                    </w:rPr>
                    <w:lastRenderedPageBreak/>
                    <w:t>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Examine the Cor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Measure [ros_cal1] temperatu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Check if the child has been feeding since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Check child for jaundic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Check if the child has problems breath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Check if the child has convulsio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g:: Check if the child has weakness or /letharg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h:: Check if the child has swollen/red umbilicus with pu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 Check if the child has boils on ski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j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j:: Check if the child has pus in ey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k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k:: Counsel you on the danger signs for the newbor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l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l:: Counsel you on breastfeed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7"/>
              <w:gridCol w:w="147"/>
              <w:gridCol w:w="147"/>
              <w:gridCol w:w="147"/>
              <w:gridCol w:w="147"/>
              <w:gridCol w:w="139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39m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m:: Counsel you on nutrition for new mothe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series7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Now I would like to talk to you about checks on your health after [ros_cal1] was born, for example, someone asking you questions about your health or examining you.</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40:: Did anyone check on your health after you gave birth to [ros_cal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1:: How long after delivery did the first check take plac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LESS THAN ONE DAY, RECORD HOURS&lt;br/&gt;IF LESS THAN ONE WEEK, RECORD DAY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1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6:: Who checked on your health at that tim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FOR MOST QUALIFIED PERSON</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40}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2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2a_oth:: Other health personnel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42}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2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w:t>
            </w:r>
            <w:r>
              <w:rPr>
                <w:rFonts w:ascii="Arial Unicode MS" w:eastAsia="Arial Unicode MS" w:hAnsi="Arial Unicode MS" w:cs="Arial Unicode MS" w:hint="eastAsia"/>
                <w:color w:val="333333"/>
                <w:sz w:val="17"/>
                <w:szCs w:val="17"/>
              </w:rPr>
              <w:lastRenderedPageBreak/>
              <w:t>42b_oth:: Other (specify</w:t>
            </w:r>
            <w:r>
              <w:rPr>
                <w:rFonts w:ascii="Arial Unicode MS" w:eastAsia="Arial Unicode MS" w:hAnsi="Arial Unicode MS" w:cs="Arial Unicode MS" w:hint="eastAsia"/>
                <w:color w:val="333333"/>
                <w:sz w:val="17"/>
                <w:szCs w:val="17"/>
              </w:rPr>
              <w:lastRenderedPageBreak/>
              <w:t>)</w:t>
            </w:r>
            <w:r>
              <w:rPr>
                <w:rFonts w:ascii="Arial Unicode MS" w:eastAsia="Arial Unicode MS" w:hAnsi="Arial Unicode MS" w:cs="Arial Unicode MS" w:hint="eastAsia"/>
                <w:color w:val="333333"/>
                <w:sz w:val="17"/>
                <w:szCs w:val="17"/>
              </w:rPr>
              <w:lastRenderedPageBreak/>
              <w:t xml:space="preserv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542}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54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543:: After you gave birth to [ros_cal1], did anyone talk to you about using a modern method of contraception postpartum?</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6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PREGNANCY, ANTE-NATAL CARE and POST-NATAL CARE IDEATION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Now I am going to ask you about a series of actions you could do and for each action I would like for you to tell me if you would be very likely, somewhat likely, somewhat unlikely, or very unlikely to do each act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6a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DEATIONAL FACTORS: KNOWLEDGE, BELIEFS AND ATTITUD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1:: How many times should a woman receive a check-up during one pregnanc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98 for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02:: In your opinion, when should a pregnant woman go for antenatal care for the first ti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2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2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60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3:: In your opinion, if a pregnant woman goes for antenatal care at a health facility what are the benefits for herself?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 other benef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3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3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60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04:: What are the dangers signs for pregnancy? That is, w</w:t>
            </w:r>
            <w:r>
              <w:rPr>
                <w:rFonts w:ascii="Arial Unicode MS" w:eastAsia="Arial Unicode MS" w:hAnsi="Arial Unicode MS" w:cs="Arial Unicode MS" w:hint="eastAsia"/>
                <w:color w:val="333333"/>
                <w:sz w:val="17"/>
                <w:szCs w:val="17"/>
              </w:rPr>
              <w:lastRenderedPageBreak/>
              <w:t>hat signs and sympt</w:t>
            </w:r>
            <w:r>
              <w:rPr>
                <w:rFonts w:ascii="Arial Unicode MS" w:eastAsia="Arial Unicode MS" w:hAnsi="Arial Unicode MS" w:cs="Arial Unicode MS" w:hint="eastAsia"/>
                <w:color w:val="333333"/>
                <w:sz w:val="17"/>
                <w:szCs w:val="17"/>
              </w:rPr>
              <w:lastRenderedPageBreak/>
              <w:t>o</w:t>
            </w:r>
            <w:r>
              <w:rPr>
                <w:rFonts w:ascii="Arial Unicode MS" w:eastAsia="Arial Unicode MS" w:hAnsi="Arial Unicode MS" w:cs="Arial Unicode MS" w:hint="eastAsia"/>
                <w:color w:val="333333"/>
                <w:sz w:val="17"/>
                <w:szCs w:val="17"/>
              </w:rPr>
              <w:lastRenderedPageBreak/>
              <w:t xml:space="preserve">ms let you know that a pregnant woman needs to go to a health facility immediatel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 other benef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4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60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5:: What can happen to a pregnant woman's unborn baby if the pregnant woman gets malari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 other benef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5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5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60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6:: What can a mother do to protect the health of her newborn baby immediately after deliver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 other benef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6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6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60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7:: What things can a new mother do to make sure she recovers well from child birth?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 other benef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7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7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607}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6b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IDEATIONAL FACTORS: NORMS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Now I am going to read some statements again about pregnancy and for each one I would like to know if you strongly agree, somewhat agree, somewhat disagree, or strongly disagre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DO NOT READ THE "DON'T KNOW" RESPONSE AND ONLY USE IF THE RESPONDENT IS NOT ABLE TO PROVIDE ANOTHER RESPON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08:: It is important for a woman to discuss her pregnancy with her husband so they mak</w:t>
            </w:r>
            <w:r>
              <w:rPr>
                <w:rFonts w:ascii="Arial Unicode MS" w:eastAsia="Arial Unicode MS" w:hAnsi="Arial Unicode MS" w:cs="Arial Unicode MS" w:hint="eastAsia"/>
                <w:color w:val="333333"/>
                <w:sz w:val="17"/>
                <w:szCs w:val="17"/>
              </w:rPr>
              <w:lastRenderedPageBreak/>
              <w:t>e decisions togeth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09:: Pregnant wom</w:t>
            </w:r>
            <w:r>
              <w:rPr>
                <w:rFonts w:ascii="Arial Unicode MS" w:eastAsia="Arial Unicode MS" w:hAnsi="Arial Unicode MS" w:cs="Arial Unicode MS" w:hint="eastAsia"/>
                <w:color w:val="333333"/>
                <w:sz w:val="17"/>
                <w:szCs w:val="17"/>
              </w:rPr>
              <w:lastRenderedPageBreak/>
              <w:t>e</w:t>
            </w:r>
            <w:r>
              <w:rPr>
                <w:rFonts w:ascii="Arial Unicode MS" w:eastAsia="Arial Unicode MS" w:hAnsi="Arial Unicode MS" w:cs="Arial Unicode MS" w:hint="eastAsia"/>
                <w:color w:val="333333"/>
                <w:sz w:val="17"/>
                <w:szCs w:val="17"/>
              </w:rPr>
              <w:lastRenderedPageBreak/>
              <w:t>n only need antenatal care if they are sic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0:: Only women who are pregnant for the first time need antenatal ca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1:: It is better to use traditional healthcare during pregnancy rather than going to a health facility for antenatal ca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2:: The health facility is the best place to deliver a bab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3:: Pregnant women who go to a health facility for at least 4 antenatal car visits have safer pregnancies and healthier childre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34:: Besides yourself, who else may influence your decision to go to at least 4 antenatal care visits at a health facility during pregnanc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4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61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5:: Besides yourself, who else may influence your decision to give birth in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5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5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61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6c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IDEATIONAL FACTORS: SELF-EFFICACY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Now I am going to ask you a series of questions about actions you could take and for each question I would like for you to tell me how confident you feel in your ability to do each action. For each question please tell me if you are very confident, somewhat confident, somewhat uncertain, or very uncertain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Interviewer: Do not read "DON'T KNOW" response and </w:t>
            </w:r>
            <w:r>
              <w:rPr>
                <w:rFonts w:ascii="Arial Unicode MS" w:eastAsia="Arial Unicode MS" w:hAnsi="Arial Unicode MS" w:cs="Arial Unicode MS" w:hint="eastAsia"/>
                <w:color w:val="333333"/>
                <w:sz w:val="17"/>
                <w:szCs w:val="17"/>
              </w:rPr>
              <w:lastRenderedPageBreak/>
              <w:t>only use if respond</w:t>
            </w:r>
            <w:r>
              <w:rPr>
                <w:rFonts w:ascii="Arial Unicode MS" w:eastAsia="Arial Unicode MS" w:hAnsi="Arial Unicode MS" w:cs="Arial Unicode MS" w:hint="eastAsia"/>
                <w:color w:val="333333"/>
                <w:sz w:val="17"/>
                <w:szCs w:val="17"/>
              </w:rPr>
              <w:lastRenderedPageBreak/>
              <w:t>e</w:t>
            </w:r>
            <w:r>
              <w:rPr>
                <w:rFonts w:ascii="Arial Unicode MS" w:eastAsia="Arial Unicode MS" w:hAnsi="Arial Unicode MS" w:cs="Arial Unicode MS" w:hint="eastAsia"/>
                <w:color w:val="333333"/>
                <w:sz w:val="17"/>
                <w:szCs w:val="17"/>
              </w:rPr>
              <w:lastRenderedPageBreak/>
              <w:t>nt is not able to provide another answ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6:: How confident are you that you could start a conversation with your husband/partner about attending antenatal care at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7:: How confident are you that you could get to a health facility for antenatal car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8:: How confident are you that you could start a conversation with your husband/partner about giving birth in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19:: How confident are you that you could get to a health facility to give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20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or your next pregnancy, how likely are you to</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20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go to at least ONE antenatal care visit at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20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go to at least FOUR antenatal care visit at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20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go to at least EIGHT antenatal care visit at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6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621:: For your next pregnancy how likely are you to take SP/Fansidar to prevent malaria during pregnanc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w:t>
                  </w:r>
                  <w:r>
                    <w:rPr>
                      <w:rFonts w:ascii="Arial Unicode MS" w:eastAsia="Arial Unicode MS" w:hAnsi="Arial Unicode MS" w:cs="Arial Unicode MS" w:hint="eastAsia"/>
                      <w:color w:val="333333"/>
                      <w:sz w:val="17"/>
                      <w:szCs w:val="17"/>
                    </w:rPr>
                    <w:lastRenderedPageBreak/>
                    <w:t xml:space="preserve">6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w:t>
            </w:r>
            <w:r>
              <w:rPr>
                <w:rFonts w:ascii="Arial Unicode MS" w:eastAsia="Arial Unicode MS" w:hAnsi="Arial Unicode MS" w:cs="Arial Unicode MS" w:hint="eastAsia"/>
                <w:color w:val="333333"/>
                <w:sz w:val="17"/>
                <w:szCs w:val="17"/>
              </w:rPr>
              <w:lastRenderedPageBreak/>
              <w:t>6</w:t>
            </w:r>
            <w:r>
              <w:rPr>
                <w:rFonts w:ascii="Arial Unicode MS" w:eastAsia="Arial Unicode MS" w:hAnsi="Arial Unicode MS" w:cs="Arial Unicode MS" w:hint="eastAsia"/>
                <w:color w:val="333333"/>
                <w:sz w:val="17"/>
                <w:szCs w:val="17"/>
              </w:rPr>
              <w:lastRenderedPageBreak/>
              <w:t>22:: For your next pregnancy, how likely are you to deliver in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2:: Did you ever breastfeed [ros_cal1] ?</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3:: How long after birth of [ros_cal1] did you first put him/her to the breas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LESS THAN ONE HOUR, RECORD ‘00’ HOURS&lt;br/&gt;IF LESS THAN 24 HOURS, RECORD HOURS&lt;br/&gt;OTHERWISE, RECORD DAY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4:: In the first three days after delivery of [ros_cal1], was he/she given anything to drink other than breastmilk/colostrum, for example, was he/she given any wate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 Please tell me the reasons why you chose not to exclusively breastfeed [ros_cal1] during the first 6 months of [ros_cal1]'s lif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0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b_oth:: Other problems with breastfeeding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05}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5c_oth:: Others opposed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05}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6 </w:t>
                  </w:r>
                  <w:r>
                    <w:rPr>
                      <w:rStyle w:val="required1"/>
                      <w:rFonts w:ascii="Arial Unicode MS" w:eastAsia="Arial Unicode MS" w:hAnsi="Arial Unicode MS" w:cs="Arial Unicode MS" w:hint="eastAsia"/>
                      <w:sz w:val="17"/>
                      <w:szCs w:val="17"/>
                    </w:rPr>
                    <w:t>(require</w:t>
                  </w:r>
                  <w:r>
                    <w:rPr>
                      <w:rStyle w:val="required1"/>
                      <w:rFonts w:ascii="Arial Unicode MS" w:eastAsia="Arial Unicode MS" w:hAnsi="Arial Unicode MS" w:cs="Arial Unicode MS" w:hint="eastAsia"/>
                      <w:sz w:val="17"/>
                      <w:szCs w:val="17"/>
                    </w:rPr>
                    <w:lastRenderedPageBreak/>
                    <w:t>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6:: Are you still breastfeeding [ros_cal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7:: Are you giving [ros_cal1] soft or semi-solid foo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8:: How old was [ros_cal1] when you first started giving him/her soft or semi-solid food?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IF LESS THAN ONE MONTH, RECORD WEEKS OTHERWISE, RECORD MONTH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8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series8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w I would like to ask you about the types of foods that [[ros_cal1]] may have had at any time yesterday during the day or the night.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I am interested to know whether [ros_cal1] had the item even if combined with other foods. </w:t>
            </w:r>
            <w:r>
              <w:rPr>
                <w:rFonts w:ascii="Arial Unicode MS" w:eastAsia="Arial Unicode MS" w:hAnsi="Arial Unicode MS" w:cs="Arial Unicode MS" w:hint="eastAsia"/>
                <w:color w:val="333333"/>
                <w:sz w:val="17"/>
                <w:szCs w:val="17"/>
              </w:rPr>
              <w:br/>
              <w:t xml:space="preserve">Please include foods consumed outside of your hom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07}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 Did [ros_cal1] eat any of the following food yesterday during the day or the nigh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a:: Milk, cheese, yogurt, other dair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b:: Bread, rice, tuwo or other food made from grai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c:: White potato other foods from roots or tube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d:: Pumpkin, squash, or other that is yellow or orange insid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e:: Any dark and leafy vegetabl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f:: Ripe mangoes, pawpaw (or other local vitamin A rich fru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g:: Any other kinds of fruits or vegetabl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h:: Egg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i:: Any kind of meat, poultry, fish, or shellfish (and organ mea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j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j:: Any foods made from beans, peas, lentils or nu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k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k:: Any oil, fats, butter, or foods </w:t>
            </w:r>
            <w:r>
              <w:rPr>
                <w:rFonts w:ascii="Arial Unicode MS" w:eastAsia="Arial Unicode MS" w:hAnsi="Arial Unicode MS" w:cs="Arial Unicode MS" w:hint="eastAsia"/>
                <w:color w:val="333333"/>
                <w:sz w:val="17"/>
                <w:szCs w:val="17"/>
              </w:rPr>
              <w:lastRenderedPageBreak/>
              <w:t>m</w:t>
            </w:r>
            <w:r>
              <w:rPr>
                <w:rFonts w:ascii="Arial Unicode MS" w:eastAsia="Arial Unicode MS" w:hAnsi="Arial Unicode MS" w:cs="Arial Unicode MS" w:hint="eastAsia"/>
                <w:color w:val="333333"/>
                <w:sz w:val="17"/>
                <w:szCs w:val="17"/>
              </w:rPr>
              <w:lastRenderedPageBreak/>
              <w:t>ade with the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09l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09l:: Sugary foods such as dates, sweets, biscuit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0:: How many times did [ros_cal1] eat solid, semi-solid, or soft food yesterday during the day or at nigh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7 OR MORE, RECORD ‘7”&lt;br/&gt; Record "-98" if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07}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 Please tell me why you chose to not breastfeed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02}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1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b_oth:: Other problems with breastfeeding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11}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1c_oth:: Others opposed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11}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7a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DEATIONAL FACTORS: KNOWLEDGE, BELIEF AND ATTITUD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2:: In your opinion, what are the benefits, if any, for mothers who exclusively breastfeed their infant for the first six months of lif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benefits?&lt;br/&gt; 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2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2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12}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3:: What are the benefits, if any, for her chil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benefit?&lt;br/&gt; 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3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3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1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4:: Besides yourself, who else may influence your decision about whether to breastfeed or no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ne else?&lt;br/&gt; 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4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1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15:: In your opinion, what is the ideal age to begin introducing complementary food in addition to breastmil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5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6:: In your opinion, how long should a woman breastfeed her chil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Until what age is it recommended that a mother continues breastfeed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6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6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1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7:: How can </w:t>
            </w:r>
            <w:r>
              <w:rPr>
                <w:rFonts w:ascii="Arial Unicode MS" w:eastAsia="Arial Unicode MS" w:hAnsi="Arial Unicode MS" w:cs="Arial Unicode MS" w:hint="eastAsia"/>
                <w:color w:val="333333"/>
                <w:sz w:val="17"/>
                <w:szCs w:val="17"/>
              </w:rPr>
              <w:lastRenderedPageBreak/>
              <w:t xml:space="preserve">a mother recognize that her child is not getting enough nutrition in his/her die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sig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7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7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717}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7b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IDEATIONAL FACTORS: BEHAVIORAL INTENTIONS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Now I am going to read to you a series of statements about breastfeeding. For each statement please tell me if you strongly agree, somewhat agree, somewhat disagree, or strongly disagre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DO NOT READ THE "DON'T KNOW" RESPONSE AND ONLY USE IF THE RESPONDENT IS NOT ABLE TO PROVIDE ANOTHER RESPON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8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18b:: Breastmilk contains all the nutrients a baby needs during the first 6 months of his/her lif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8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18b:: A mother's breastmilk immediately after birth is bad mil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19:: How likely are you to exclusively breastfeed your newborn for the first 6 months of life, that is, only give your infant breastmilk, not even water, for the first six months after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7c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IDEATIONAL FACTORS: NORMS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 xml:space="preserve">Now I am going to read some statements again about breastfeeding and for each one I would like to know if you strongly agree, somewhat agree, somewhat disagree, or strongly disagre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Do not read "Don'</w:t>
            </w:r>
            <w:r>
              <w:rPr>
                <w:rFonts w:ascii="Arial Unicode MS" w:eastAsia="Arial Unicode MS" w:hAnsi="Arial Unicode MS" w:cs="Arial Unicode MS" w:hint="eastAsia"/>
                <w:color w:val="333333"/>
              </w:rPr>
              <w:lastRenderedPageBreak/>
              <w:t>t know" response an</w:t>
            </w:r>
            <w:r>
              <w:rPr>
                <w:rFonts w:ascii="Arial Unicode MS" w:eastAsia="Arial Unicode MS" w:hAnsi="Arial Unicode MS" w:cs="Arial Unicode MS" w:hint="eastAsia"/>
                <w:color w:val="333333"/>
              </w:rPr>
              <w:lastRenderedPageBreak/>
              <w:t>d</w:t>
            </w:r>
            <w:r>
              <w:rPr>
                <w:rFonts w:ascii="Arial Unicode MS" w:eastAsia="Arial Unicode MS" w:hAnsi="Arial Unicode MS" w:cs="Arial Unicode MS" w:hint="eastAsia"/>
                <w:color w:val="333333"/>
              </w:rPr>
              <w:lastRenderedPageBreak/>
              <w:t xml:space="preserve"> only use if respondent is not able to provide another answ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20:: Most women in my community only give their infants breastmilk, and no water, for the first 6 months after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21:: It is important for mothers to only give their child breastmilk during the first 6 months after bir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7d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IDEATIONAL FACTORS: SELF-EFFICAC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22:: How confident are you that you could exclusively breastfeed your child for the first six months of lif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7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723:: How confident are you that you could start a conversation with your husband / partner about breastfeeding your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8a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ACUTE RESPIRATORY INFECTION/COUGH WITH RAPID OR DIFFICULT BREATHING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Now I would like to talk about any illnesses that your youngest child may have ha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01:: Has [ros_cal1] had an illness with a cough at any time in the last 2 week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2:: When [ros_cal1] had a cough, was [ros_cal1]'s breathing faster than usual with short, rapid breaths or did he/she have difficulty breathing?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3:: Was the fast or difficult breathing due to a problem in the chest or to a blocked or runny nos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3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03_oth:: Other (specif</w:t>
            </w:r>
            <w:r>
              <w:rPr>
                <w:rFonts w:ascii="Arial Unicode MS" w:eastAsia="Arial Unicode MS" w:hAnsi="Arial Unicode MS" w:cs="Arial Unicode MS" w:hint="eastAsia"/>
                <w:color w:val="333333"/>
                <w:sz w:val="17"/>
                <w:szCs w:val="17"/>
              </w:rPr>
              <w:lastRenderedPageBreak/>
              <w:t xml:space="preserve">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w:t>
            </w:r>
            <w:r>
              <w:rPr>
                <w:rFonts w:ascii="Arial Unicode MS" w:eastAsia="Arial Unicode MS" w:hAnsi="Arial Unicode MS" w:cs="Arial Unicode MS" w:hint="eastAsia"/>
                <w:color w:val="333333"/>
                <w:sz w:val="17"/>
                <w:szCs w:val="17"/>
              </w:rPr>
              <w:t>{q80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4:: Did you seek advice or treatment for the illnes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5:: Where did you seek advice or treatmen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where else?&lt;br/&gt; IF UNABLE TO DETERMINE IF PUBLIC OR PIRVATE SECTOR, WRITE THE NAME OF THE PLAC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6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6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0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6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6b_oth:: Other private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05}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6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6c_oth:: Others public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05}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7:: What were the most important reasons for choosing where to seek advice or treatment for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7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7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07}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8:: At any time during the illness, did [ros_cal1] take any medicines for the illnes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9:: What medicines did [ros_cal1] tak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Any other medicines?&lt;br/&gt; &lt;br/&gt;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8}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9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w:t>
            </w:r>
            <w:r>
              <w:rPr>
                <w:rFonts w:ascii="Arial Unicode MS" w:eastAsia="Arial Unicode MS" w:hAnsi="Arial Unicode MS" w:cs="Arial Unicode MS" w:hint="eastAsia"/>
                <w:color w:val="333333"/>
                <w:sz w:val="17"/>
                <w:szCs w:val="17"/>
              </w:rPr>
              <w:lastRenderedPageBreak/>
              <w:t>ted( ${q809}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09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antimalarial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09}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0:: Please tell me why did you NOT seek advice or treatment for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04}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0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0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10}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diarrhea8_grp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IARRHOE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11:: Has [ros_cal1] had diarrhoea at any time in the last 2 week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2:: How much was [ros_cal1] given to drink during the diarrhea including breastmilk: Was [ros_cal1] given less than usual to drink, about the same amount, or more than usual to drink?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LESS - PROBE: Was [ros_cal1] given much less than usual to drink or somewhat les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1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3:: When [ros_cal1] had diarrhea, was [ros_cal1] given less than usual to eat, about the same amount, more than usual, or nothing to ea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LESS, PROBE: Was [ros_cal1] given much less than usual to eat or somewhat les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1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4:: Did you seek advice or treatment from any source for the diarrhea ?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1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5:: Where did you seek advice or treatmen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where else?&lt;br/&gt; IF UNABLE TO DETERMINE IF PUB</w:t>
            </w:r>
            <w:r>
              <w:rPr>
                <w:rFonts w:ascii="Arial Unicode MS" w:eastAsia="Arial Unicode MS" w:hAnsi="Arial Unicode MS" w:cs="Arial Unicode MS" w:hint="eastAsia"/>
                <w:color w:val="333333"/>
              </w:rPr>
              <w:lastRenderedPageBreak/>
              <w:t>LIC OR PIRV</w:t>
            </w:r>
            <w:r>
              <w:rPr>
                <w:rFonts w:ascii="Arial Unicode MS" w:eastAsia="Arial Unicode MS" w:hAnsi="Arial Unicode MS" w:cs="Arial Unicode MS" w:hint="eastAsia"/>
                <w:color w:val="333333"/>
              </w:rPr>
              <w:lastRenderedPageBreak/>
              <w:t>A</w:t>
            </w:r>
            <w:r>
              <w:rPr>
                <w:rFonts w:ascii="Arial Unicode MS" w:eastAsia="Arial Unicode MS" w:hAnsi="Arial Unicode MS" w:cs="Arial Unicode MS" w:hint="eastAsia"/>
                <w:color w:val="333333"/>
              </w:rPr>
              <w:lastRenderedPageBreak/>
              <w:t>TE SECTOR, WRITE THE NAME OF THE PLAC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1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5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5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1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5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5c_oth:: Others public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15}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6:: What were the most important reasons for choosing where to seek advice or treatment for [ros_cal1]'s diarrhe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1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6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6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1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7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17:: Was [ros_cal1] given any of the following at any time when [ros_cal1] had diarrhe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7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7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17a:: Fluid made from ORS packet [Ruwan gisiri de sukari]</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7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17b:: Prepacked ORS flui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7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17c:: Other homemade or</w:t>
            </w:r>
            <w:r>
              <w:rPr>
                <w:rFonts w:ascii="Arial Unicode MS" w:eastAsia="Arial Unicode MS" w:hAnsi="Arial Unicode MS" w:cs="Arial Unicode MS" w:hint="eastAsia"/>
                <w:color w:val="333333"/>
                <w:sz w:val="17"/>
                <w:szCs w:val="17"/>
              </w:rPr>
              <w:lastRenderedPageBreak/>
              <w:t xml:space="preserve"> traditiona</w:t>
            </w:r>
            <w:r>
              <w:rPr>
                <w:rFonts w:ascii="Arial Unicode MS" w:eastAsia="Arial Unicode MS" w:hAnsi="Arial Unicode MS" w:cs="Arial Unicode MS" w:hint="eastAsia"/>
                <w:color w:val="333333"/>
                <w:sz w:val="17"/>
                <w:szCs w:val="17"/>
              </w:rPr>
              <w:lastRenderedPageBreak/>
              <w:t>l</w:t>
            </w:r>
            <w:r>
              <w:rPr>
                <w:rFonts w:ascii="Arial Unicode MS" w:eastAsia="Arial Unicode MS" w:hAnsi="Arial Unicode MS" w:cs="Arial Unicode MS" w:hint="eastAsia"/>
                <w:color w:val="333333"/>
                <w:sz w:val="17"/>
                <w:szCs w:val="17"/>
              </w:rPr>
              <w:lastRenderedPageBreak/>
              <w:t xml:space="preserve"> flui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7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17d:: Zinc</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8: What (else) was given to treat the diarrhe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PROBE: Anything else? &lt;br/&gt;&lt;br/&gt;RELEVANT FOR ALL KIDS WITH REPORTED DIARRHEA IN PREVIOUS 2 WEEKS (WHETHER SOUGHT CARE OR NOT)</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11} = 1 or ${q81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8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8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18}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8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8b_oth:: Other pill or syrup (not antibiotic or antimotility) specify_____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18}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9:: Please tell me why did you NOT seek advice or treatment for [ros_cal1] ?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reasons?&lt;br/&gt; &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14}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9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19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19}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fever8_grp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EV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20:: Has [ros_cal1] had an illness with a fever at any time in the last 2 week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1:: At any time during the illness did [ros_cal1] have blood taken from his/her finger or heel for testing?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0}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2:: Did you seek advice or treatment from any source for [ros_cal1]'s feve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0}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3:: Where did you seek advice or treatmen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 &lt;br/&gt;PROBE: Anywhere else?&lt;br/&gt; &lt;br/&gt;IF UNABLE TO DETERMINE IF PUBLIC OR PIRVATE SECTOR, WRITE THE NAME OF THE PLAC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w:t>
            </w:r>
            <w:r>
              <w:rPr>
                <w:rFonts w:ascii="Arial Unicode MS" w:eastAsia="Arial Unicode MS" w:hAnsi="Arial Unicode MS" w:cs="Arial Unicode MS" w:hint="eastAsia"/>
                <w:color w:val="333333"/>
                <w:sz w:val="17"/>
                <w:szCs w:val="17"/>
              </w:rPr>
              <w:lastRenderedPageBreak/>
              <w:t>{q82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4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4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2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4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824b_oth:: Other private sector (sp</w:t>
            </w:r>
            <w:r>
              <w:rPr>
                <w:rFonts w:ascii="Arial Unicode MS" w:eastAsia="Arial Unicode MS" w:hAnsi="Arial Unicode MS" w:cs="Arial Unicode MS" w:hint="eastAsia"/>
                <w:color w:val="333333"/>
                <w:sz w:val="17"/>
                <w:szCs w:val="17"/>
              </w:rPr>
              <w:lastRenderedPageBreak/>
              <w:t>e</w:t>
            </w:r>
            <w:r>
              <w:rPr>
                <w:rFonts w:ascii="Arial Unicode MS" w:eastAsia="Arial Unicode MS" w:hAnsi="Arial Unicode MS" w:cs="Arial Unicode MS" w:hint="eastAsia"/>
                <w:color w:val="333333"/>
                <w:sz w:val="17"/>
                <w:szCs w:val="17"/>
              </w:rPr>
              <w:lastRenderedPageBreak/>
              <w:t xml:space="preserv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23}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4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4c_oth:: Others public secto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23}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5:: How many days after the illness began did you first seek advice or treatment for [ros_cal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6:: What were the most important reasons for choosing where to seek advice or treatment for [ros_cal1]'s fever?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 other reasons?</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0} = 1 or ${q82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6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6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26}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7:: At any time during the illness, did [ros_cal1] take any medicines for the illnes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0}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8:: What medicines did [ros_cal1] take?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Any other medicines?&lt;br/&gt; &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uestion relevant when: ${q827} = </w:t>
            </w:r>
            <w:r>
              <w:rPr>
                <w:rFonts w:ascii="Arial Unicode MS" w:eastAsia="Arial Unicode MS" w:hAnsi="Arial Unicode MS" w:cs="Arial Unicode MS" w:hint="eastAsia"/>
                <w:color w:val="333333"/>
                <w:sz w:val="17"/>
                <w:szCs w:val="17"/>
              </w:rPr>
              <w:lastRenderedPageBreak/>
              <w:t>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8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8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w:t>
            </w:r>
            <w:r>
              <w:rPr>
                <w:rFonts w:ascii="Arial Unicode MS" w:eastAsia="Arial Unicode MS" w:hAnsi="Arial Unicode MS" w:cs="Arial Unicode MS" w:hint="eastAsia"/>
                <w:color w:val="333333"/>
                <w:sz w:val="17"/>
                <w:szCs w:val="17"/>
              </w:rPr>
              <w:lastRenderedPageBreak/>
              <w:t>t</w:t>
            </w:r>
            <w:r>
              <w:rPr>
                <w:rFonts w:ascii="Arial Unicode MS" w:eastAsia="Arial Unicode MS" w:hAnsi="Arial Unicode MS" w:cs="Arial Unicode MS" w:hint="eastAsia"/>
                <w:color w:val="333333"/>
                <w:sz w:val="17"/>
                <w:szCs w:val="17"/>
              </w:rPr>
              <w:lastRenderedPageBreak/>
              <w:t>i</w:t>
            </w:r>
            <w:r>
              <w:rPr>
                <w:rFonts w:ascii="Arial Unicode MS" w:eastAsia="Arial Unicode MS" w:hAnsi="Arial Unicode MS" w:cs="Arial Unicode MS" w:hint="eastAsia"/>
                <w:color w:val="333333"/>
                <w:sz w:val="17"/>
                <w:szCs w:val="17"/>
              </w:rPr>
              <w:t>on relevant when: selected( ${q828}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8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8b_oth:: Other antimalarial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28}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29:: How long after the fever started did [ros_cal1] first take AC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8}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3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30:: Did [ros_cal1] finish the complete ACT dos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8}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3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31:: Please tell me why did you not seek advice or treatment for the fever for [ros_cal1]?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lt;br/&gt;PROBE: Anything other reason?</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827} = 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31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831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83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9_nt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CUTE RESPIRATORY INFECTION/COUGH WITH RAPID OR DIFFICULT BREATH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1:: What are the signs or symptoms of pneumoni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 other symptoms?&lt;br/&gt; 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01_o</w:t>
                  </w:r>
                  <w:r>
                    <w:rPr>
                      <w:rFonts w:ascii="Arial Unicode MS" w:eastAsia="Arial Unicode MS" w:hAnsi="Arial Unicode MS" w:cs="Arial Unicode MS" w:hint="eastAsia"/>
                      <w:color w:val="333333"/>
                      <w:sz w:val="17"/>
                      <w:szCs w:val="17"/>
                    </w:rPr>
                    <w:lastRenderedPageBreak/>
                    <w:t xml:space="preserve">th </w:t>
                  </w:r>
                  <w:r>
                    <w:rPr>
                      <w:rStyle w:val="required1"/>
                      <w:rFonts w:ascii="Arial Unicode MS" w:eastAsia="Arial Unicode MS" w:hAnsi="Arial Unicode MS" w:cs="Arial Unicode MS" w:hint="eastAsia"/>
                      <w:sz w:val="17"/>
                      <w:szCs w:val="17"/>
                    </w:rPr>
                    <w:t>(require</w:t>
                  </w:r>
                  <w:r>
                    <w:rPr>
                      <w:rStyle w:val="required1"/>
                      <w:rFonts w:ascii="Arial Unicode MS" w:eastAsia="Arial Unicode MS" w:hAnsi="Arial Unicode MS" w:cs="Arial Unicode MS" w:hint="eastAsia"/>
                      <w:sz w:val="17"/>
                      <w:szCs w:val="17"/>
                    </w:rPr>
                    <w:lastRenderedPageBreak/>
                    <w:t>d</w:t>
                  </w:r>
                  <w:r>
                    <w:rPr>
                      <w:rStyle w:val="required1"/>
                      <w:rFonts w:ascii="Arial Unicode MS" w:eastAsia="Arial Unicode MS" w:hAnsi="Arial Unicode MS" w:cs="Arial Unicode MS" w:hint="eastAsia"/>
                      <w:sz w:val="17"/>
                      <w:szCs w:val="17"/>
                    </w:rPr>
                    <w:lastRenderedPageBreak/>
                    <w:t>)</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1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0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2:: What are some things that people can do to stop their child(ren) from getting pneumoni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 PROBE: Anything el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3:: What medicines are effective in treating a child with pneumoni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neumonia is a respiratory infection with symptoms of cough and rapid or difficult breathing.&lt;br/&gt;&lt;br/&gt;PROBE: Anything else? &lt;br/&gt;RECORD ALL MENTIONED&lt;br/&gt; &lt;br/&gt;BEFORE SELECTING ACT, CHECK RESPONSE WITH THE LIST OF LOCAL BRAND NAMES GIVEN TO YOU.</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3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3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0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3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3b_oth:: Other antibiotic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03}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9a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Now I’m going to read a series of statements about pneumonia. Please tell me if you strongly agree, somewhat agree, somewhat disagree or strongly disag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4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04:: Young children can get severely ill from pneumonia, they could be hospitalized or even die. Pneumonia is a respiratory infection with cough and fast or difficult breathing symptoms (Strongly agree, somewhat agree, somewhat disagree, strongly disag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5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05:: Only weak children die from pneumonia. Pneumonia is a re</w:t>
            </w:r>
            <w:r>
              <w:rPr>
                <w:rFonts w:ascii="Arial Unicode MS" w:eastAsia="Arial Unicode MS" w:hAnsi="Arial Unicode MS" w:cs="Arial Unicode MS" w:hint="eastAsia"/>
                <w:color w:val="333333"/>
                <w:sz w:val="17"/>
                <w:szCs w:val="17"/>
              </w:rPr>
              <w:lastRenderedPageBreak/>
              <w:t>spiratory infection with cough with fast or difficult breathing symptoms (Strongly agree, somewhat agree, somewhat disagree, strongly disag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6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06:: Most women in this community would go to a drug shop or traditional provider for a child with cough and fast or difficult breathing symptoms before visiting a health facility. (Strongly agree, somewhat agree, somewhat disagree, strongly disag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7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07:: Antibiotics are the most effective treatment for pneumonia. Pneumonia is a respiratory infection with cough with fast or difficult breathing symptoms (Strongly agree, somewhat agree, somewhat disagree, strongly disag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8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08:: How likely is it that your child would complete the full course of antibiotics to treat their pneumonia? Would you say very likely, somewhat likely, somewhat unlikely or very unlikel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09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09:: How likely is it that you would seek care the same day or next day if your child developed a cough with fast or difficult breathing symptoms? Would you say very likely, somewhat likely, somewhat unlikely, very unlikel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0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10: How confident are you that you could convince your husband/partner to let you seek care or advice for your child with cough and fast or difficult breathing symptoms? Would you say very confident, somewhat con</w:t>
            </w:r>
            <w:r>
              <w:rPr>
                <w:rFonts w:ascii="Arial Unicode MS" w:eastAsia="Arial Unicode MS" w:hAnsi="Arial Unicode MS" w:cs="Arial Unicode MS" w:hint="eastAsia"/>
                <w:color w:val="333333"/>
                <w:sz w:val="17"/>
                <w:szCs w:val="17"/>
              </w:rPr>
              <w:lastRenderedPageBreak/>
              <w:t>fident, somewhat uncertain or very uncertai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diarrhea9_grp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IARRHE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1:: What are the things that people can do to stop their child(ren) from getting diarrhe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MULTIPLE RESPONSES POSSIBLE&lt;br/&gt; RECORD ALL MENTIONED&lt;br/&gt; PROBE ONCE: Anything el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1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1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1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2:: What medicines are effective in treating a child with diarrhoe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thing else?&lt;br/&gt; RECORD ALL MENTIONED&lt;br/&gt; &lt;br/&gt; BEFORE SELECTING ACT, CHECK RESPONSE WITH THE LIST OF LOCAL BRAND NAMES GIVEN TO YOU.</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2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2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12}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2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2b_oth:: Other fluids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12}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3:: In your opinion, how does ORS help a child with diarrhe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PROBE: Any othe reas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3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3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13}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4:: In your opinion, how does zinc help a child with diarrhe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PROBE: Any other reas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4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1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agree_note91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Now I am going to read some statements to you about diarrhea. For each statement please tell me if you strongly agree, somewhat agree, somewhat disagree, or strongly disag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5 </w:t>
                  </w:r>
                  <w:r>
                    <w:rPr>
                      <w:rStyle w:val="required1"/>
                      <w:rFonts w:ascii="Arial Unicode MS" w:eastAsia="Arial Unicode MS" w:hAnsi="Arial Unicode MS" w:cs="Arial Unicode MS" w:hint="eastAsia"/>
                      <w:sz w:val="17"/>
                      <w:szCs w:val="17"/>
                    </w:rPr>
                    <w:t>(requ</w:t>
                  </w:r>
                  <w:r>
                    <w:rPr>
                      <w:rStyle w:val="required1"/>
                      <w:rFonts w:ascii="Arial Unicode MS" w:eastAsia="Arial Unicode MS" w:hAnsi="Arial Unicode MS" w:cs="Arial Unicode MS" w:hint="eastAsia"/>
                      <w:sz w:val="17"/>
                      <w:szCs w:val="17"/>
                    </w:rPr>
                    <w:lastRenderedPageBreak/>
                    <w:t>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15:: It is very common for children to get diarrhea in my commun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16:: In young children diarrhea can lead to dehydration and even dea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17:: I know how to prepare O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8:: How likely are you to continue breastfeeding, if your child develops diarrhea?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7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19:: How likely are to you to give your child ORS if your child develops diarrhe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0:: How likely are you to give your child zinc the next time he/she develops diarrhe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fever9_grp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EV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1:: What do you think causes malari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RESPONSES&lt;br/&gt; &lt;br/&gt; PROBE ONCE: Anything el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1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1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21}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2:: What are the things that people can do to stop them from getting malaria?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thing else?&lt;br/&gt; 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9"/>
              <w:gridCol w:w="139"/>
              <w:gridCol w:w="139"/>
              <w:gridCol w:w="157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2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2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22}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_agreef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Please tell me if you strongly agree, somewhat agree, etc.</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3:: When a child develops a fever, it is almost/always caused by malari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4:: A blood test for malaria is the only way to know if someone really has malaria or no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5:: Even if the malaria test is negative, I always worry that it may still be malari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6 </w:t>
                  </w:r>
                  <w:r>
                    <w:rPr>
                      <w:rStyle w:val="required1"/>
                      <w:rFonts w:ascii="Arial Unicode MS" w:eastAsia="Arial Unicode MS" w:hAnsi="Arial Unicode MS" w:cs="Arial Unicode MS" w:hint="eastAsia"/>
                      <w:sz w:val="17"/>
                      <w:szCs w:val="17"/>
                    </w:rPr>
                    <w:t>(requir</w:t>
                  </w:r>
                  <w:r>
                    <w:rPr>
                      <w:rStyle w:val="required1"/>
                      <w:rFonts w:ascii="Arial Unicode MS" w:eastAsia="Arial Unicode MS" w:hAnsi="Arial Unicode MS" w:cs="Arial Unicode MS" w:hint="eastAsia"/>
                      <w:sz w:val="17"/>
                      <w:szCs w:val="17"/>
                    </w:rPr>
                    <w:lastRenderedPageBreak/>
                    <w:t>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6:: Children under five years old should s</w:t>
            </w:r>
            <w:r>
              <w:rPr>
                <w:rFonts w:ascii="Arial Unicode MS" w:eastAsia="Arial Unicode MS" w:hAnsi="Arial Unicode MS" w:cs="Arial Unicode MS" w:hint="eastAsia"/>
                <w:color w:val="333333"/>
                <w:sz w:val="17"/>
                <w:szCs w:val="17"/>
              </w:rPr>
              <w:lastRenderedPageBreak/>
              <w:t>l</w:t>
            </w:r>
            <w:r>
              <w:rPr>
                <w:rFonts w:ascii="Arial Unicode MS" w:eastAsia="Arial Unicode MS" w:hAnsi="Arial Unicode MS" w:cs="Arial Unicode MS" w:hint="eastAsia"/>
                <w:color w:val="333333"/>
                <w:sz w:val="17"/>
                <w:szCs w:val="17"/>
              </w:rPr>
              <w:lastRenderedPageBreak/>
              <w:t>e</w:t>
            </w:r>
            <w:r>
              <w:rPr>
                <w:rFonts w:ascii="Arial Unicode MS" w:eastAsia="Arial Unicode MS" w:hAnsi="Arial Unicode MS" w:cs="Arial Unicode MS" w:hint="eastAsia"/>
                <w:color w:val="333333"/>
                <w:sz w:val="17"/>
                <w:szCs w:val="17"/>
              </w:rPr>
              <w:t>ep under a mosquito net every night of the yea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7:: Pregnant women should sleep under a mosquito net every night of the yea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8:: When a pregnant woman gets malaria, the effect on her and her unborn child is very seriou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2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29:: The medicine given to pregnant women to prevent malaria works well to keep the mother and baby health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0:: How likely are you to seek advice or treatment for you child the same day or next day if your child were to develop a fever?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Would you say very likely, somewhat likely, somewhat unlikely or very unlikel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31:: How likely are you to get all of your children under the age of five years to sleep under a mosquito net every night of the yea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32:: How likely are to you to make sure that your children take their entire course of malaria medicin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general9_grp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HILD HEALTH</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4:: A health provider is always the best person to talk to </w:t>
            </w:r>
            <w:r>
              <w:rPr>
                <w:rFonts w:ascii="Arial Unicode MS" w:eastAsia="Arial Unicode MS" w:hAnsi="Arial Unicode MS" w:cs="Arial Unicode MS" w:hint="eastAsia"/>
                <w:color w:val="333333"/>
                <w:sz w:val="17"/>
                <w:szCs w:val="17"/>
              </w:rPr>
              <w:lastRenderedPageBreak/>
              <w:t>when child is sic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935:: Health facilities in my community frequently have the treatments that are needed to treat sick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 Besides yourself, who else may influence your decision about whether to seek care for a sick child or not? </w:t>
            </w:r>
            <w:r>
              <w:rPr>
                <w:rFonts w:ascii="Arial Unicode MS" w:eastAsia="Arial Unicode MS" w:hAnsi="Arial Unicode MS" w:cs="Arial Unicode MS" w:hint="eastAsia"/>
                <w:color w:val="333333"/>
                <w:sz w:val="17"/>
                <w:szCs w:val="17"/>
              </w:rPr>
              <w:br/>
              <w:t xml:space="preserve">Would you say very confident, somewhat confident, somewhat uncertain, or very uncertai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PROBE: Anyone el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a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35}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b_oth:: Other own family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35}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8"/>
              <w:gridCol w:w="118"/>
              <w:gridCol w:w="117"/>
              <w:gridCol w:w="117"/>
              <w:gridCol w:w="165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c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5c_oth:: Other partner's family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935}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936:: How confident are you that you could convince your husband/partner to let you seek advice </w:t>
            </w:r>
            <w:r>
              <w:rPr>
                <w:rFonts w:ascii="Arial Unicode MS" w:eastAsia="Arial Unicode MS" w:hAnsi="Arial Unicode MS" w:cs="Arial Unicode MS" w:hint="eastAsia"/>
                <w:color w:val="333333"/>
                <w:sz w:val="17"/>
                <w:szCs w:val="17"/>
              </w:rPr>
              <w:lastRenderedPageBreak/>
              <w:t>or treatment for a sick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0_grp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Now I would like to ask you about [ros_cal1]'s immunizatio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02:: Has [ros_cal1] ever received any immunizatio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03:: How many times have you taken [ros_cal1] for routine immunization since he/she was bor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04:: Do you have a card or other document where [ros_cal1]’s vaccinations are written dow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5:: Did you ever have a vaccination card for [ros_cal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03} = 2 or ${q1003} = 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7:: May I see the card or other document where [ros_cal1]'s vaccinations are written dow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03} = 1 or ${q1003} = 3 or ${q10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1"/>
              <w:gridCol w:w="131"/>
              <w:gridCol w:w="130"/>
              <w:gridCol w:w="130"/>
              <w:gridCol w:w="130"/>
              <w:gridCol w:w="130"/>
              <w:gridCol w:w="1347"/>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08:: Kindly select all the vaccines recorded on the documen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a:: BCG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b:: Hepatitis B at birth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7"/>
              <w:gridCol w:w="116"/>
              <w:gridCol w:w="116"/>
              <w:gridCol w:w="116"/>
              <w:gridCol w:w="116"/>
              <w:gridCol w:w="116"/>
              <w:gridCol w:w="143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c:: OPV at birth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3)</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d:: OPV 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w:t>
            </w:r>
            <w:r>
              <w:rPr>
                <w:rFonts w:ascii="Arial Unicode MS" w:eastAsia="Arial Unicode MS" w:hAnsi="Arial Unicode MS" w:cs="Arial Unicode MS" w:hint="eastAsia"/>
                <w:color w:val="333333"/>
                <w:sz w:val="17"/>
                <w:szCs w:val="17"/>
              </w:rPr>
              <w:lastRenderedPageBreak/>
              <w:t>on relevant when: selected( ${q100</w:t>
            </w:r>
            <w:r>
              <w:rPr>
                <w:rFonts w:ascii="Arial Unicode MS" w:eastAsia="Arial Unicode MS" w:hAnsi="Arial Unicode MS" w:cs="Arial Unicode MS" w:hint="eastAsia"/>
                <w:color w:val="333333"/>
                <w:sz w:val="17"/>
                <w:szCs w:val="17"/>
              </w:rPr>
              <w:lastRenderedPageBreak/>
              <w:t>6</w:t>
            </w:r>
            <w:r>
              <w:rPr>
                <w:rFonts w:ascii="Arial Unicode MS" w:eastAsia="Arial Unicode MS" w:hAnsi="Arial Unicode MS" w:cs="Arial Unicode MS" w:hint="eastAsia"/>
                <w:color w:val="333333"/>
                <w:sz w:val="17"/>
                <w:szCs w:val="17"/>
              </w:rPr>
              <w:lastRenderedPageBreak/>
              <w:t>} , 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e:: OPV 2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23"/>
              <w:gridCol w:w="123"/>
              <w:gridCol w:w="122"/>
              <w:gridCol w:w="122"/>
              <w:gridCol w:w="122"/>
              <w:gridCol w:w="122"/>
              <w:gridCol w:w="1395"/>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f:: OPV 3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g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g:: DPT 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7)</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h:: DPT 2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8)</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24"/>
              <w:gridCol w:w="124"/>
              <w:gridCol w:w="124"/>
              <w:gridCol w:w="124"/>
              <w:gridCol w:w="124"/>
              <w:gridCol w:w="124"/>
              <w:gridCol w:w="1385"/>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i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i:: DPT 3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9)</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24"/>
              <w:gridCol w:w="124"/>
              <w:gridCol w:w="124"/>
              <w:gridCol w:w="124"/>
              <w:gridCol w:w="124"/>
              <w:gridCol w:w="124"/>
              <w:gridCol w:w="1385"/>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j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j:: PCV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0)</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7"/>
              <w:gridCol w:w="116"/>
              <w:gridCol w:w="116"/>
              <w:gridCol w:w="116"/>
              <w:gridCol w:w="116"/>
              <w:gridCol w:w="116"/>
              <w:gridCol w:w="143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k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k:: PCV2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24"/>
              <w:gridCol w:w="124"/>
              <w:gridCol w:w="124"/>
              <w:gridCol w:w="124"/>
              <w:gridCol w:w="124"/>
              <w:gridCol w:w="124"/>
              <w:gridCol w:w="1385"/>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l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l:: PCV3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2)</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06"/>
              <w:gridCol w:w="106"/>
              <w:gridCol w:w="107"/>
              <w:gridCol w:w="107"/>
              <w:gridCol w:w="107"/>
              <w:gridCol w:w="107"/>
              <w:gridCol w:w="148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m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m:: Rotavirus 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3)</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n:: Rotavirus 2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o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o:: Rotavirus 3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p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p:: Measles vaccine 1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4"/>
              <w:gridCol w:w="114"/>
              <w:gridCol w:w="114"/>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q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q:: Measles vaccine 2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7)</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20"/>
              <w:gridCol w:w="121"/>
              <w:gridCol w:w="121"/>
              <w:gridCol w:w="121"/>
              <w:gridCol w:w="121"/>
              <w:gridCol w:w="121"/>
              <w:gridCol w:w="1404"/>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r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6r:: Vit A (most recen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006} , 18)</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07:: In addition to what is recorded on (this document/these documents), did [ros_cal1] receive any other vaccinations, including vaccinations received in campaigns or immunization days or child health days?</w:t>
            </w:r>
            <w:r>
              <w:rPr>
                <w:rFonts w:ascii="Arial Unicode MS" w:eastAsia="Arial Unicode MS" w:hAnsi="Arial Unicode MS" w:cs="Arial Unicode MS" w:hint="eastAsia"/>
                <w:color w:val="333333"/>
                <w:sz w:val="17"/>
                <w:szCs w:val="17"/>
              </w:rPr>
              <w:lastRenderedPageBreak/>
              <w:t xml:space="preserv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when: ${q1003} = 1 or ${q1003} = 3 or ${q100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7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7b:: if yes, what vaccine is i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07}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w:t>
            </w:r>
            <w:r>
              <w:rPr>
                <w:rFonts w:ascii="Arial Unicode MS" w:eastAsia="Arial Unicode MS" w:hAnsi="Arial Unicode MS" w:cs="Arial Unicode MS"/>
                <w:color w:val="333333"/>
                <w:sz w:val="17"/>
                <w:szCs w:val="17"/>
              </w:rPr>
              <w:t>08</w:t>
            </w:r>
            <w:r>
              <w:rPr>
                <w:rFonts w:ascii="Arial Unicode MS" w:eastAsia="Arial Unicode MS" w:hAnsi="Arial Unicode MS" w:cs="Arial Unicode MS" w:hint="eastAsia"/>
                <w:color w:val="333333"/>
                <w:sz w:val="17"/>
                <w:szCs w:val="17"/>
              </w:rPr>
              <w:t>:: Did [ros_cal1] ever receive any vaccinations to prevent [ros_cal1] from getting diseases, including vaccinations received in campaigns or immunization days or child health day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09:: Has [ros_cal1] ever received a BCG vaccination against </w:t>
            </w:r>
            <w:r>
              <w:rPr>
                <w:rFonts w:ascii="Arial Unicode MS" w:eastAsia="Arial Unicode MS" w:hAnsi="Arial Unicode MS" w:cs="Arial Unicode MS" w:hint="eastAsia"/>
                <w:color w:val="333333"/>
                <w:sz w:val="17"/>
                <w:szCs w:val="17"/>
              </w:rPr>
              <w:br/>
              <w:t>tuberculosis, that is, an injection in the arm or shoulder that usually causes a sca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0:: Within 24 hours after birth, did [ros_cal1] receive a </w:t>
            </w:r>
            <w:r>
              <w:rPr>
                <w:rFonts w:ascii="Arial Unicode MS" w:eastAsia="Arial Unicode MS" w:hAnsi="Arial Unicode MS" w:cs="Arial Unicode MS" w:hint="eastAsia"/>
                <w:color w:val="333333"/>
                <w:sz w:val="17"/>
                <w:szCs w:val="17"/>
              </w:rPr>
              <w:br/>
              <w:t xml:space="preserve">Hepatitis B vaccination, that is, an injection in the thigh </w:t>
            </w:r>
            <w:r>
              <w:rPr>
                <w:rFonts w:ascii="Arial Unicode MS" w:eastAsia="Arial Unicode MS" w:hAnsi="Arial Unicode MS" w:cs="Arial Unicode MS" w:hint="eastAsia"/>
                <w:color w:val="333333"/>
                <w:sz w:val="17"/>
                <w:szCs w:val="17"/>
              </w:rPr>
              <w:br/>
              <w:t>to prevent Hepatitis B?</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1:: Has [ros_cal1] ever received oral polio vaccine, that is, </w:t>
            </w:r>
            <w:r>
              <w:rPr>
                <w:rFonts w:ascii="Arial Unicode MS" w:eastAsia="Arial Unicode MS" w:hAnsi="Arial Unicode MS" w:cs="Arial Unicode MS" w:hint="eastAsia"/>
                <w:color w:val="333333"/>
                <w:sz w:val="17"/>
                <w:szCs w:val="17"/>
              </w:rPr>
              <w:br/>
              <w:t>about two drops in the mouth to prevent polio?</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2:: Did [ros_cal1] receive the first oral polio vaccine in the </w:t>
            </w:r>
            <w:r>
              <w:rPr>
                <w:rFonts w:ascii="Arial Unicode MS" w:eastAsia="Arial Unicode MS" w:hAnsi="Arial Unicode MS" w:cs="Arial Unicode MS" w:hint="eastAsia"/>
                <w:color w:val="333333"/>
                <w:sz w:val="17"/>
                <w:szCs w:val="17"/>
              </w:rPr>
              <w:br/>
              <w:t xml:space="preserve">first two weeks after birth or late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1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3:: How many times did [ros_cal1] receive the oral polio </w:t>
            </w:r>
            <w:r>
              <w:rPr>
                <w:rFonts w:ascii="Arial Unicode MS" w:eastAsia="Arial Unicode MS" w:hAnsi="Arial Unicode MS" w:cs="Arial Unicode MS" w:hint="eastAsia"/>
                <w:color w:val="333333"/>
                <w:sz w:val="17"/>
                <w:szCs w:val="17"/>
              </w:rPr>
              <w:br/>
              <w:t xml:space="preserve">vaccin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1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4:: Has [ros_cal1] ever received a pentavalent vaccination, </w:t>
            </w:r>
            <w:r>
              <w:rPr>
                <w:rFonts w:ascii="Arial Unicode MS" w:eastAsia="Arial Unicode MS" w:hAnsi="Arial Unicode MS" w:cs="Arial Unicode MS" w:hint="eastAsia"/>
                <w:color w:val="333333"/>
                <w:sz w:val="17"/>
                <w:szCs w:val="17"/>
              </w:rPr>
              <w:br/>
              <w:t xml:space="preserve">that is, an injection given in the thigh sometimes at the </w:t>
            </w:r>
            <w:r>
              <w:rPr>
                <w:rFonts w:ascii="Arial Unicode MS" w:eastAsia="Arial Unicode MS" w:hAnsi="Arial Unicode MS" w:cs="Arial Unicode MS" w:hint="eastAsia"/>
                <w:color w:val="333333"/>
                <w:sz w:val="17"/>
                <w:szCs w:val="17"/>
              </w:rPr>
              <w:br/>
              <w:t>same time as polio drop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5:: How many times did [ros_cal1] receive the pentavalent </w:t>
            </w:r>
            <w:r>
              <w:rPr>
                <w:rFonts w:ascii="Arial Unicode MS" w:eastAsia="Arial Unicode MS" w:hAnsi="Arial Unicode MS" w:cs="Arial Unicode MS" w:hint="eastAsia"/>
                <w:color w:val="333333"/>
                <w:sz w:val="17"/>
                <w:szCs w:val="17"/>
              </w:rPr>
              <w:br/>
              <w:t xml:space="preserve">vaccin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14}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6:: Has [ros_cal1] ever received a pneumococcal </w:t>
            </w:r>
            <w:r>
              <w:rPr>
                <w:rFonts w:ascii="Arial Unicode MS" w:eastAsia="Arial Unicode MS" w:hAnsi="Arial Unicode MS" w:cs="Arial Unicode MS" w:hint="eastAsia"/>
                <w:color w:val="333333"/>
                <w:sz w:val="17"/>
                <w:szCs w:val="17"/>
              </w:rPr>
              <w:br/>
              <w:t>vaccination, that is, an injection in the thigh to prevent pneumoni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7:: How many times did [ros_cal1] receive the </w:t>
            </w:r>
            <w:r>
              <w:rPr>
                <w:rFonts w:ascii="Arial Unicode MS" w:eastAsia="Arial Unicode MS" w:hAnsi="Arial Unicode MS" w:cs="Arial Unicode MS" w:hint="eastAsia"/>
                <w:color w:val="333333"/>
                <w:sz w:val="17"/>
                <w:szCs w:val="17"/>
              </w:rPr>
              <w:br/>
              <w:t xml:space="preserve">pneumococcal vaccin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16}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18:: Has [ros_cal1] ever received a rotavirus vaccination, that is, liquid in the mouth to prevent diarrhe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19:: How many times did [ros_cal1] receive the rotavirus </w:t>
            </w:r>
            <w:r>
              <w:rPr>
                <w:rFonts w:ascii="Arial Unicode MS" w:eastAsia="Arial Unicode MS" w:hAnsi="Arial Unicode MS" w:cs="Arial Unicode MS" w:hint="eastAsia"/>
                <w:color w:val="333333"/>
                <w:sz w:val="17"/>
                <w:szCs w:val="17"/>
              </w:rPr>
              <w:br/>
              <w:t xml:space="preserve">vaccin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18}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0:: Has [ros_cal1] ever received a measles vacc</w:t>
            </w:r>
            <w:r>
              <w:rPr>
                <w:rFonts w:ascii="Arial Unicode MS" w:eastAsia="Arial Unicode MS" w:hAnsi="Arial Unicode MS" w:cs="Arial Unicode MS" w:hint="eastAsia"/>
                <w:color w:val="333333"/>
                <w:sz w:val="17"/>
                <w:szCs w:val="17"/>
              </w:rPr>
              <w:lastRenderedPageBreak/>
              <w:t>ination, that is, a</w:t>
            </w:r>
            <w:r>
              <w:rPr>
                <w:rFonts w:ascii="Arial Unicode MS" w:eastAsia="Arial Unicode MS" w:hAnsi="Arial Unicode MS" w:cs="Arial Unicode MS" w:hint="eastAsia"/>
                <w:color w:val="333333"/>
                <w:sz w:val="17"/>
                <w:szCs w:val="17"/>
              </w:rPr>
              <w:lastRenderedPageBreak/>
              <w:t>n</w:t>
            </w:r>
            <w:r>
              <w:rPr>
                <w:rFonts w:ascii="Arial Unicode MS" w:eastAsia="Arial Unicode MS" w:hAnsi="Arial Unicode MS" w:cs="Arial Unicode MS" w:hint="eastAsia"/>
                <w:color w:val="333333"/>
                <w:sz w:val="17"/>
                <w:szCs w:val="17"/>
              </w:rPr>
              <w:lastRenderedPageBreak/>
              <w:t xml:space="preserve"> injection in the arm to prevent measl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1:: How many times did [ros_cal1] receive the measles </w:t>
            </w:r>
            <w:r>
              <w:rPr>
                <w:rFonts w:ascii="Arial Unicode MS" w:eastAsia="Arial Unicode MS" w:hAnsi="Arial Unicode MS" w:cs="Arial Unicode MS" w:hint="eastAsia"/>
                <w:color w:val="333333"/>
                <w:sz w:val="17"/>
                <w:szCs w:val="17"/>
              </w:rPr>
              <w:br/>
              <w:t xml:space="preserve">vaccin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20}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2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2a:: In the last 7 days was [ros_cal1] given Micronutrient supplement (Sinadaran gina jiki)?</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2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2b:: In the last 7 days was [ros_cal1] given Therapeutic food (Sinadaran abinci na gina jiki na ruwa)?</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2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2c:: In the last 7 days was [ros_cal1] given Supplemental food (Sinadaran abinci na kara kuzari)?</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8:: How many times should a child be taken to a health </w:t>
            </w:r>
            <w:r>
              <w:rPr>
                <w:rFonts w:ascii="Arial Unicode MS" w:eastAsia="Arial Unicode MS" w:hAnsi="Arial Unicode MS" w:cs="Arial Unicode MS" w:hint="eastAsia"/>
                <w:color w:val="333333"/>
                <w:sz w:val="17"/>
                <w:szCs w:val="17"/>
              </w:rPr>
              <w:br/>
              <w:t xml:space="preserve">facility/post for his routine immunization before 12 months?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98 for Don’t know / Don’t rememb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9:: Please tell me, at what age or time in a child’s life should he/her be taken to the health facility for his/her FIRST routine immunization visi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4_oth::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2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5:: Please tell me some reasons why a mother in this community may not get her child vaccinate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RESPONSES&lt;br/&gt; &lt;br/&gt; PROBE ONCE: Anything els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0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6:: In your opinion, how effective are childhood vaccines? That is, how powerful are they in preventing the diseases that they are supposed to prevent? Would you say very effective, somewhat effective or not at all effectiv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7:: If you had another infant today, how likely is it that you would make sure he/she received all of his/her recommended vaccines. Would you say very likely, somewhat likely, somewhat unlikely or very unlikel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033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Now I am going to read some statements to you about child vaccination. For each statement please tell me if you strongly agree, somewhat agree, somewhat disagree, or strongly disag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8:: Many of the illnesses vaccines prevent are severe, that is to say those illnesses can cause a child to get sick or even di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2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29:: I know where and when to get a child vaccinat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30:: It is very easy for mothers in this community to take a child for rout</w:t>
            </w:r>
            <w:r>
              <w:rPr>
                <w:rFonts w:ascii="Arial Unicode MS" w:eastAsia="Arial Unicode MS" w:hAnsi="Arial Unicode MS" w:cs="Arial Unicode MS" w:hint="eastAsia"/>
                <w:color w:val="333333"/>
                <w:sz w:val="17"/>
                <w:szCs w:val="17"/>
              </w:rPr>
              <w:lastRenderedPageBreak/>
              <w:t>ine immunization at a health facilit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31:: It is very easy for mothers in this community to keep track of a child’s routine immunization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w:t>
                  </w:r>
                  <w:r>
                    <w:rPr>
                      <w:rFonts w:ascii="Arial Unicode MS" w:eastAsia="Arial Unicode MS" w:hAnsi="Arial Unicode MS" w:cs="Arial Unicode MS" w:hint="eastAsia"/>
                      <w:color w:val="333333"/>
                      <w:sz w:val="17"/>
                      <w:szCs w:val="17"/>
                    </w:rPr>
                    <w:lastRenderedPageBreak/>
                    <w:t>0</w:t>
                  </w:r>
                  <w:r>
                    <w:rPr>
                      <w:rFonts w:ascii="Arial Unicode MS" w:eastAsia="Arial Unicode MS" w:hAnsi="Arial Unicode MS" w:cs="Arial Unicode MS" w:hint="eastAsia"/>
                      <w:color w:val="333333"/>
                      <w:sz w:val="17"/>
                      <w:szCs w:val="17"/>
                    </w:rPr>
                    <w:lastRenderedPageBreak/>
                    <w:t>3</w:t>
                  </w:r>
                  <w:r>
                    <w:rPr>
                      <w:rFonts w:ascii="Arial Unicode MS" w:eastAsia="Arial Unicode MS" w:hAnsi="Arial Unicode MS" w:cs="Arial Unicode MS" w:hint="eastAsia"/>
                      <w:color w:val="333333"/>
                      <w:sz w:val="17"/>
                      <w:szCs w:val="17"/>
                    </w:rPr>
                    <w:t xml:space="preserve">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32:: Immunization services in my community are fre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33:: Most people in my community trust healthcare workers who provide immunization servic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034:: Health facilities in my community frequently have the vaccine you need and when you need i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5:: Besides yourself, who else may influence your decision to get a child vaccinated?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ALL MENTIONED&lt;br/&gt; &lt;br/&gt;PROBE: Anyone el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6:: Most parents in my community take their children to the health facility/clinic for routine immunization.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Would you strongly agree, somewhat agree, somewhat disagree or strongly disagree with this statemen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037:: Vaccines have chemicals that can be dangerous to a child’s health. </w:t>
            </w:r>
            <w:r>
              <w:rPr>
                <w:rFonts w:ascii="Arial Unicode MS" w:eastAsia="Arial Unicode MS" w:hAnsi="Arial Unicode MS" w:cs="Arial Unicode MS" w:hint="eastAsia"/>
                <w:color w:val="333333"/>
                <w:sz w:val="17"/>
                <w:szCs w:val="17"/>
              </w:rPr>
              <w:br/>
            </w:r>
            <w:r>
              <w:rPr>
                <w:rFonts w:ascii="Arial Unicode MS" w:eastAsia="Arial Unicode MS" w:hAnsi="Arial Unicode MS" w:cs="Arial Unicode MS" w:hint="eastAsia"/>
                <w:color w:val="333333"/>
                <w:sz w:val="17"/>
                <w:szCs w:val="17"/>
              </w:rPr>
              <w:br/>
              <w:t>Would you strongly agree, somewhat agree, somewhat disagree or strongly disagree with this statemen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0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00: Are you current marri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11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SECTION 11: GENDER </w:t>
            </w:r>
            <w:r>
              <w:rPr>
                <w:rFonts w:ascii="Arial Unicode MS" w:eastAsia="Arial Unicode MS" w:hAnsi="Arial Unicode MS" w:cs="Arial Unicode MS" w:hint="eastAsia"/>
                <w:color w:val="333333"/>
                <w:sz w:val="17"/>
                <w:szCs w:val="17"/>
              </w:rPr>
              <w:br/>
              <w:t xml:space="preserve">Now I would like to ask you some questions regarding your partner and how you and your partner make household decisions. Please remember to be as honest as possible and that your responses will remain confidential; that is, no one will see your </w:t>
            </w:r>
            <w:r>
              <w:rPr>
                <w:rFonts w:ascii="Arial Unicode MS" w:eastAsia="Arial Unicode MS" w:hAnsi="Arial Unicode MS" w:cs="Arial Unicode MS" w:hint="eastAsia"/>
                <w:color w:val="333333"/>
                <w:sz w:val="17"/>
                <w:szCs w:val="17"/>
              </w:rPr>
              <w:lastRenderedPageBreak/>
              <w:t>answe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01:: How old</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w</w:t>
            </w:r>
            <w:r>
              <w:rPr>
                <w:rFonts w:ascii="Arial Unicode MS" w:eastAsia="Arial Unicode MS" w:hAnsi="Arial Unicode MS" w:cs="Arial Unicode MS" w:hint="eastAsia"/>
                <w:color w:val="333333"/>
                <w:sz w:val="17"/>
                <w:szCs w:val="17"/>
              </w:rPr>
              <w:t xml:space="preserve">as your partner on his last birthda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8 if "Don't know"</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02:: Did your husband/partner ever attend school?</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3:: What was the highest level of school he attended: primary, secondary, or highe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07:: What is your husband/partner’s occupation; that is, what kind of work does he mainly do when he is work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4_oth:: Partner's Occupation Other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0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5:: Does your husband/partner usually work throughout the year, seasonally, or only once in a whil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04} &gt;2 or ${q110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06:: What is your main occupation? That is, what kind of work do you mainly do?</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7:: Do you usually work throughout the year, or do you work seasonally, or only once in a whil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06} &gt;2 or ${q1106}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08:: Does your husband/partner have other wives or does he live with other women as if marri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09:: Altogether, how many wives or live-in partners does he hav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08}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0:: Do you regularly attend any groups/meetings in your community?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f YES, probe to find out type of group/meeting.&lt;br/&gt;RECORD ALL MENTIONE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0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10_oth:: Yes</w:t>
            </w:r>
            <w:r>
              <w:rPr>
                <w:rFonts w:ascii="Arial Unicode MS" w:eastAsia="Arial Unicode MS" w:hAnsi="Arial Unicode MS" w:cs="Arial Unicode MS" w:hint="eastAsia"/>
                <w:color w:val="333333"/>
                <w:sz w:val="17"/>
                <w:szCs w:val="17"/>
              </w:rPr>
              <w:lastRenderedPageBreak/>
              <w:t xml:space="preserve">, 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110}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11: In the past six months, have you participated in</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 xml:space="preserve">any event or meeting in this community where a community health volunteer discussed child birth spacing and family planning?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0} &gt;2 or ${q1110}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2: What kind of event was thi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1}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13: At this event did the community volunteer wear a hijab or vest with a special marking or logo on i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3_img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4: What was the special marking or logo?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3}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4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4_oth: Other logo or special marking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4}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5: What were the main messages dicussed during this even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1}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16: In the last six months did a community health volunteer visit you in your home to talk about child birth spacing and family plann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7: At this household visit, did the community volunteer wear a hijab or vest with a special marking or logo on i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18: What was the special marki</w:t>
            </w:r>
            <w:r>
              <w:rPr>
                <w:rFonts w:ascii="Arial Unicode MS" w:eastAsia="Arial Unicode MS" w:hAnsi="Arial Unicode MS" w:cs="Arial Unicode MS" w:hint="eastAsia"/>
                <w:color w:val="333333"/>
                <w:sz w:val="17"/>
                <w:szCs w:val="17"/>
              </w:rPr>
              <w:lastRenderedPageBreak/>
              <w:t xml:space="preserve">ng or logo?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w:t>
            </w:r>
            <w:r>
              <w:rPr>
                <w:rFonts w:ascii="Arial Unicode MS" w:eastAsia="Arial Unicode MS" w:hAnsi="Arial Unicode MS" w:cs="Arial Unicode MS" w:hint="eastAsia"/>
                <w:color w:val="333333"/>
                <w:sz w:val="17"/>
                <w:szCs w:val="17"/>
              </w:rPr>
              <w:lastRenderedPageBreak/>
              <w:t>o</w:t>
            </w:r>
            <w:r>
              <w:rPr>
                <w:rFonts w:ascii="Arial Unicode MS" w:eastAsia="Arial Unicode MS" w:hAnsi="Arial Unicode MS" w:cs="Arial Unicode MS" w:hint="eastAsia"/>
                <w:color w:val="333333"/>
                <w:sz w:val="17"/>
                <w:szCs w:val="17"/>
              </w:rPr>
              <w:lastRenderedPageBreak/>
              <w:t>n relevant when: ${q1117}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15"/>
              <w:gridCol w:w="115"/>
              <w:gridCol w:w="115"/>
              <w:gridCol w:w="115"/>
              <w:gridCol w:w="166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8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8_oth: Other logo or special marking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8} = -96</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19: What were the main messages discussed during this even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116}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0:: Due to your last menstrual period, were there any social activities, school, or work days that you did not atten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1120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ho usually makes the following decisions in your household, you, your husband/partner, or you and your spouse/partner jointl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1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1a. Respondent's mone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1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1b. Husband's mone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0"/>
              <w:gridCol w:w="140"/>
              <w:gridCol w:w="139"/>
              <w:gridCol w:w="139"/>
              <w:gridCol w:w="139"/>
              <w:gridCol w:w="143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1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1c. Major purcha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1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1d. Schooli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1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1e. Work outside hom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tee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ow I am going to read a series of statements to you and I would like you to tell me if you strongly agree, somewhat agree, somewhat disagree, or strongly disagree with the statemen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Do not read ‘DONT KNOW/UNCERTAIN’ response and only use if respondent is not able to provide another answ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2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2a: I feel that I am a person of worth, that my life has purpos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2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2b: I feel that I have a number of good qualiti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2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2c: I feel I have much</w:t>
            </w:r>
            <w:r>
              <w:rPr>
                <w:rFonts w:ascii="Arial Unicode MS" w:eastAsia="Arial Unicode MS" w:hAnsi="Arial Unicode MS" w:cs="Arial Unicode MS" w:hint="eastAsia"/>
                <w:color w:val="333333"/>
                <w:sz w:val="17"/>
                <w:szCs w:val="17"/>
              </w:rPr>
              <w:lastRenderedPageBreak/>
              <w:t xml:space="preserve"> to be proud of.</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2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2d: I am equal to my peers (sisters, friend</w:t>
            </w:r>
            <w:r>
              <w:rPr>
                <w:rFonts w:ascii="Arial Unicode MS" w:eastAsia="Arial Unicode MS" w:hAnsi="Arial Unicode MS" w:cs="Arial Unicode MS" w:hint="eastAsia"/>
                <w:color w:val="333333"/>
                <w:sz w:val="17"/>
                <w:szCs w:val="17"/>
              </w:rPr>
              <w:lastRenderedPageBreak/>
              <w:t>s</w:t>
            </w:r>
            <w:r>
              <w:rPr>
                <w:rFonts w:ascii="Arial Unicode MS" w:eastAsia="Arial Unicode MS" w:hAnsi="Arial Unicode MS" w:cs="Arial Unicode MS" w:hint="eastAsia"/>
                <w:color w:val="333333"/>
                <w:sz w:val="17"/>
                <w:szCs w:val="17"/>
              </w:rPr>
              <w:lastRenderedPageBreak/>
              <w:t>, neighbour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3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3 It is important for couples to discuss child health and make decisions together about the health of their chi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4. A woman should play a role in making decisions about the household.</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5. It is more important for boys to get an education than it is for girl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6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6. A good marriage is more important for a girl than a good educat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127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127. It is a woman’s job mainly to take care of the home and cook for her family.</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201:: Do you ever watch TV?</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2:: About how many days in a normal week do you watch TV?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Record -98 if "Don't Know"</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1}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3a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3a:: In the last 12 months, did you see any health advertisements/messages on the televisio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1}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3b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3b:: What were those messages abou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thing else?&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3a}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204:: Do you ever listen to the radio?</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5:: How frequently do you listen to the radio? Would you say four or more times a week, </w:t>
            </w:r>
            <w:r>
              <w:rPr>
                <w:rFonts w:ascii="Arial Unicode MS" w:eastAsia="Arial Unicode MS" w:hAnsi="Arial Unicode MS" w:cs="Arial Unicode MS" w:hint="eastAsia"/>
                <w:color w:val="333333"/>
                <w:sz w:val="17"/>
                <w:szCs w:val="17"/>
              </w:rPr>
              <w:lastRenderedPageBreak/>
              <w:t xml:space="preserve">two or three times </w:t>
            </w:r>
            <w:r>
              <w:rPr>
                <w:rFonts w:ascii="Arial Unicode MS" w:eastAsia="Arial Unicode MS" w:hAnsi="Arial Unicode MS" w:cs="Arial Unicode MS" w:hint="eastAsia"/>
                <w:color w:val="333333"/>
                <w:sz w:val="17"/>
                <w:szCs w:val="17"/>
              </w:rPr>
              <w:lastRenderedPageBreak/>
              <w:t>a</w:t>
            </w:r>
            <w:r>
              <w:rPr>
                <w:rFonts w:ascii="Arial Unicode MS" w:eastAsia="Arial Unicode MS" w:hAnsi="Arial Unicode MS" w:cs="Arial Unicode MS" w:hint="eastAsia"/>
                <w:color w:val="333333"/>
                <w:sz w:val="17"/>
                <w:szCs w:val="17"/>
              </w:rPr>
              <w:lastRenderedPageBreak/>
              <w:t xml:space="preserve"> week, once a week, less than once a week or neve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6a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6a:: In the last 12 months, did you hear any health advertisements/messages on the radio?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6b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6b:: What were those messages abou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thing else?&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6a}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7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7a:: Have you heard the slogan Albishirin Ku! on the radio?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7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7b::Have you heard a radio program featuring the story of a couple named Faruk and Jamila?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7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7c::Have you heard a radio drama or jingle in which this was mentioned at the end: "Wannan Sakone Daga Ma'aikatar Lafiya Ta Kasa, Da Ta Jiha, Da Kuma Tallafin Alummar Amurka?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8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8d:: Have you heard this song on the radio?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Play the clip of the ALBISHIRIN KU song.</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09: What were the key messages of the ALBISHIRIN KU! song?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 or ${q1208d}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0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0a:: Have you heard a radio jingle featuring an auto mechanic and a driver talking about malaria?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1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211b:: H</w:t>
            </w:r>
            <w:r>
              <w:rPr>
                <w:rFonts w:ascii="Arial Unicode MS" w:eastAsia="Arial Unicode MS" w:hAnsi="Arial Unicode MS" w:cs="Arial Unicode MS" w:hint="eastAsia"/>
                <w:color w:val="333333"/>
                <w:sz w:val="17"/>
                <w:szCs w:val="17"/>
              </w:rPr>
              <w:lastRenderedPageBreak/>
              <w:t>ave you heard this radio jingle on the</w:t>
            </w:r>
            <w:r>
              <w:rPr>
                <w:rFonts w:ascii="Arial Unicode MS" w:eastAsia="Arial Unicode MS" w:hAnsi="Arial Unicode MS" w:cs="Arial Unicode MS" w:hint="eastAsia"/>
                <w:color w:val="333333"/>
                <w:sz w:val="17"/>
                <w:szCs w:val="17"/>
              </w:rPr>
              <w:lastRenderedPageBreak/>
              <w:t xml:space="preserve"> </w:t>
            </w:r>
            <w:r>
              <w:rPr>
                <w:rFonts w:ascii="Arial Unicode MS" w:eastAsia="Arial Unicode MS" w:hAnsi="Arial Unicode MS" w:cs="Arial Unicode MS" w:hint="eastAsia"/>
                <w:color w:val="333333"/>
                <w:sz w:val="17"/>
                <w:szCs w:val="17"/>
              </w:rPr>
              <w:lastRenderedPageBreak/>
              <w:t xml:space="preserve">radio?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Play the clip of "MY CA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2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2a. Have you heard a radio jingle featuring a football coach and his young son talking about malaria?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2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2b. Have you heard this song on the radio?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INTERVIEWER: Play the clip of "THE CHAMPION".</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a:: Have you heard this radio show: Taka Naka Rawa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b:: Have you heard this radio show: Don Tuwon Gob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c:: Have you heard this radio show: Kai da lafiya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d:: Have you heard this radio show: Lafiyar mata da kananan yara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3e:: Have you heard this radio show: Lafiyar Uwar Komai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0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214:: Do you ever read the newpaper or magazines?</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5:: How frequently do you read the newspaper or magazines? Would you say four or more times a week, two or three times a week, once a week, less than once a week or neve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1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6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216a:: In the la</w:t>
            </w:r>
            <w:r>
              <w:rPr>
                <w:rFonts w:ascii="Arial Unicode MS" w:eastAsia="Arial Unicode MS" w:hAnsi="Arial Unicode MS" w:cs="Arial Unicode MS" w:hint="eastAsia"/>
                <w:color w:val="333333"/>
                <w:sz w:val="17"/>
                <w:szCs w:val="17"/>
              </w:rPr>
              <w:lastRenderedPageBreak/>
              <w:t xml:space="preserve">st 12 months, did you read any health advertisements or messages in the newspaper or any magazin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1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6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6b:: What were those messages abou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thing else?&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16a}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8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218:: Have you ever used the interne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9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19:: About how many days in a normal week do you use the interne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18}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0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0:: How do you access the interne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18}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1:: How easy or difficult is it for you access the internet to look up health informatio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18}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2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2a:: In the last 12 months, did you read any health advertisements or messages on the internet?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18}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2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2b:: What were those messages about?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PROBE: Anything else?&lt;br/&gt; RECORD ALL MENTIONED"</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22a}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nt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On which of the following sites did you see this information:</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0"/>
              <w:gridCol w:w="13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_label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a. Googl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b. Facebook</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0"/>
              <w:gridCol w:w="140"/>
              <w:gridCol w:w="139"/>
              <w:gridCol w:w="139"/>
              <w:gridCol w:w="139"/>
              <w:gridCol w:w="143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c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c. Instagram</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d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d. Twitt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38"/>
              <w:gridCol w:w="138"/>
              <w:gridCol w:w="137"/>
              <w:gridCol w:w="137"/>
              <w:gridCol w:w="137"/>
              <w:gridCol w:w="1442"/>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e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e. A health websit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46"/>
              <w:gridCol w:w="147"/>
              <w:gridCol w:w="147"/>
              <w:gridCol w:w="147"/>
              <w:gridCol w:w="147"/>
              <w:gridCol w:w="1395"/>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E0E0E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3f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f. Any other sit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4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224:: In the last 12 months have you received, heard or seen any heal</w:t>
            </w:r>
            <w:r>
              <w:rPr>
                <w:rFonts w:ascii="Arial Unicode MS" w:eastAsia="Arial Unicode MS" w:hAnsi="Arial Unicode MS" w:cs="Arial Unicode MS" w:hint="eastAsia"/>
                <w:color w:val="333333"/>
                <w:sz w:val="17"/>
                <w:szCs w:val="17"/>
              </w:rPr>
              <w:lastRenderedPageBreak/>
              <w:t xml:space="preserve">th information from sources other than the television, radio, </w:t>
            </w:r>
            <w:r>
              <w:rPr>
                <w:rFonts w:ascii="Arial Unicode MS" w:eastAsia="Arial Unicode MS" w:hAnsi="Arial Unicode MS" w:cs="Arial Unicode MS" w:hint="eastAsia"/>
                <w:color w:val="333333"/>
                <w:sz w:val="17"/>
                <w:szCs w:val="17"/>
              </w:rPr>
              <w:lastRenderedPageBreak/>
              <w:t>n</w:t>
            </w:r>
            <w:r>
              <w:rPr>
                <w:rFonts w:ascii="Arial Unicode MS" w:eastAsia="Arial Unicode MS" w:hAnsi="Arial Unicode MS" w:cs="Arial Unicode MS" w:hint="eastAsia"/>
                <w:color w:val="333333"/>
                <w:sz w:val="17"/>
                <w:szCs w:val="17"/>
              </w:rPr>
              <w:lastRenderedPageBreak/>
              <w:t>e</w:t>
            </w:r>
            <w:r>
              <w:rPr>
                <w:rFonts w:ascii="Arial Unicode MS" w:eastAsia="Arial Unicode MS" w:hAnsi="Arial Unicode MS" w:cs="Arial Unicode MS" w:hint="eastAsia"/>
                <w:color w:val="333333"/>
                <w:sz w:val="17"/>
                <w:szCs w:val="17"/>
              </w:rPr>
              <w:t>wspaper/magazines, and internet?</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5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5:: From which other sources or persons did you receive the health information in the past 3 months?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224}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2"/>
              <w:gridCol w:w="92"/>
              <w:gridCol w:w="91"/>
              <w:gridCol w:w="91"/>
              <w:gridCol w:w="176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6a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6a_oth:: Other Public Source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225} , -94)</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92"/>
              <w:gridCol w:w="92"/>
              <w:gridCol w:w="91"/>
              <w:gridCol w:w="91"/>
              <w:gridCol w:w="1763"/>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6b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226b_oth:: Other Relatives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elected( ${q1225} , -95)</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1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301:: Do you own a mobile phone?</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1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1b:: Is it a basic mobile phone or smart phon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301}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2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1302:: Can you please provide me with your GSM number(s) through which we can reach you later?</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2a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1302a: First phone number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3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82"/>
              <w:gridCol w:w="82"/>
              <w:gridCol w:w="82"/>
              <w:gridCol w:w="82"/>
              <w:gridCol w:w="1801"/>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2a_co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1302a: First phone number confirmation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q1302} = 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50"/>
              <w:gridCol w:w="152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2b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1302b: Second phone number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9 for no second phon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tring-length( ${q1302a} ) = 1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82"/>
              <w:gridCol w:w="82"/>
              <w:gridCol w:w="82"/>
              <w:gridCol w:w="82"/>
              <w:gridCol w:w="1801"/>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C5C5C5"/>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q1302b_co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1302b: Second pho</w:t>
            </w:r>
            <w:r>
              <w:rPr>
                <w:rFonts w:ascii="Arial Unicode MS" w:eastAsia="Arial Unicode MS" w:hAnsi="Arial Unicode MS" w:cs="Arial Unicode MS" w:hint="eastAsia"/>
                <w:color w:val="333333"/>
                <w:sz w:val="17"/>
                <w:szCs w:val="17"/>
              </w:rPr>
              <w:lastRenderedPageBreak/>
              <w:t>ne number c</w:t>
            </w:r>
            <w:r>
              <w:rPr>
                <w:rFonts w:ascii="Arial Unicode MS" w:eastAsia="Arial Unicode MS" w:hAnsi="Arial Unicode MS" w:cs="Arial Unicode MS" w:hint="eastAsia"/>
                <w:color w:val="333333"/>
                <w:sz w:val="17"/>
                <w:szCs w:val="17"/>
              </w:rPr>
              <w:lastRenderedPageBreak/>
              <w:t>o</w:t>
            </w:r>
            <w:r>
              <w:rPr>
                <w:rFonts w:ascii="Arial Unicode MS" w:eastAsia="Arial Unicode MS" w:hAnsi="Arial Unicode MS" w:cs="Arial Unicode MS" w:hint="eastAsia"/>
                <w:color w:val="333333"/>
                <w:sz w:val="17"/>
                <w:szCs w:val="17"/>
              </w:rPr>
              <w:lastRenderedPageBreak/>
              <w:t xml:space="preserve">nfirmation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Enter -99 for no second phone</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string-length( ${q1302b} ) = 11</w:t>
            </w:r>
          </w:p>
        </w:tc>
      </w:tr>
      <w:tr w:rsidR="004227DA" w:rsidTr="004227DA">
        <w:trPr>
          <w:divId w:val="871504006"/>
        </w:trPr>
        <w:tc>
          <w:tcPr>
            <w:tcW w:w="0" w:type="auto"/>
            <w:tcMar>
              <w:top w:w="15" w:type="dxa"/>
              <w:left w:w="15" w:type="dxa"/>
              <w:bottom w:w="15" w:type="dxa"/>
              <w:right w:w="15" w:type="dxa"/>
            </w:tcMar>
            <w:vAlign w:val="center"/>
            <w:hideMark/>
          </w:tcPr>
          <w:tbl>
            <w:tblPr>
              <w:tblW w:w="5000" w:type="pct"/>
              <w:tblLook w:val="04A0" w:firstRow="1" w:lastRow="0" w:firstColumn="1" w:lastColumn="0" w:noHBand="0" w:noVBand="1"/>
            </w:tblPr>
            <w:tblGrid>
              <w:gridCol w:w="150"/>
              <w:gridCol w:w="150"/>
              <w:gridCol w:w="150"/>
              <w:gridCol w:w="1679"/>
            </w:tblGrid>
            <w:tr w:rsidR="004227DA">
              <w:tc>
                <w:tcPr>
                  <w:tcW w:w="150" w:type="dxa"/>
                  <w:shd w:val="clear" w:color="auto" w:fill="707070"/>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8C8C8C"/>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150" w:type="dxa"/>
                  <w:shd w:val="clear" w:color="auto" w:fill="A9A9A9"/>
                  <w:tcMar>
                    <w:top w:w="0" w:type="dxa"/>
                    <w:left w:w="0" w:type="dxa"/>
                    <w:bottom w:w="0" w:type="dxa"/>
                    <w:right w:w="0" w:type="dxa"/>
                  </w:tcMar>
                  <w:vAlign w:val="center"/>
                  <w:hideMark/>
                </w:tcPr>
                <w:p w:rsidR="004227DA" w:rsidRDefault="004227DA">
                  <w:pPr>
                    <w:spacing w:before="0" w:beforeAutospacing="0" w:after="0" w:afterAutospacing="0"/>
                    <w:rPr>
                      <w:rFonts w:eastAsia="Times New Roman"/>
                      <w:sz w:val="20"/>
                      <w:szCs w:val="20"/>
                    </w:rPr>
                  </w:pPr>
                </w:p>
              </w:tc>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end_note </w:t>
                  </w:r>
                </w:p>
              </w:tc>
            </w:tr>
          </w:tbl>
          <w:p w:rsidR="004227DA" w:rsidRDefault="004227DA">
            <w:pPr>
              <w:spacing w:before="0" w:beforeAutospacing="0" w:after="0" w:afterAutospacing="0"/>
              <w:rPr>
                <w:rFonts w:eastAsia="Times New Roman"/>
                <w:sz w:val="20"/>
                <w:szCs w:val="20"/>
              </w:rPr>
            </w:pP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Thank the respondent for her time.</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gps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Take a GPS point near the ENTRANCE to the household. Record location when the accuracy is smaller than 6m. </w:t>
            </w:r>
          </w:p>
          <w:p w:rsidR="004227DA" w:rsidRDefault="004227DA">
            <w:pPr>
              <w:pStyle w:val="hint"/>
              <w:rPr>
                <w:rFonts w:ascii="Arial Unicode MS" w:eastAsia="Arial Unicode MS" w:hAnsi="Arial Unicode MS" w:cs="Arial Unicode MS"/>
                <w:color w:val="333333"/>
              </w:rPr>
            </w:pPr>
            <w:r>
              <w:rPr>
                <w:rFonts w:ascii="Arial Unicode MS" w:eastAsia="Arial Unicode MS" w:hAnsi="Arial Unicode MS" w:cs="Arial Unicode MS" w:hint="eastAsia"/>
                <w:color w:val="333333"/>
              </w:rPr>
              <w:t>GPS coordinates can only be collected when outside.</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list_result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Record the result</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list_result_oth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ther (specify)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list_result} = '-96'</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ext_visit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Next visit date </w:t>
            </w:r>
          </w:p>
          <w:p w:rsidR="004227DA" w:rsidRDefault="004227DA">
            <w:pPr>
              <w:pStyle w:val="relevance"/>
              <w:spacing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Question relevant when: ${list_result} = 3</w:t>
            </w:r>
          </w:p>
        </w:tc>
      </w:tr>
      <w:tr w:rsidR="004227DA" w:rsidTr="004227DA">
        <w:trPr>
          <w:divId w:val="871504006"/>
        </w:trPr>
        <w:tc>
          <w:tcPr>
            <w:tcW w:w="0" w:type="auto"/>
            <w:noWrap/>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 xml:space="preserve">observation </w:t>
            </w:r>
            <w:r>
              <w:rPr>
                <w:rStyle w:val="required1"/>
                <w:rFonts w:ascii="Arial Unicode MS" w:eastAsia="Arial Unicode MS" w:hAnsi="Arial Unicode MS" w:cs="Arial Unicode MS" w:hint="eastAsia"/>
                <w:sz w:val="17"/>
                <w:szCs w:val="17"/>
              </w:rPr>
              <w:t>(required)</w:t>
            </w:r>
            <w:r>
              <w:rPr>
                <w:rFonts w:ascii="Arial Unicode MS" w:eastAsia="Arial Unicode MS" w:hAnsi="Arial Unicode MS" w:cs="Arial Unicode MS" w:hint="eastAsia"/>
                <w:color w:val="333333"/>
                <w:sz w:val="17"/>
                <w:szCs w:val="17"/>
              </w:rPr>
              <w:t xml:space="preserve"> </w:t>
            </w:r>
          </w:p>
        </w:tc>
        <w:tc>
          <w:tcPr>
            <w:tcW w:w="0" w:type="auto"/>
            <w:tcMar>
              <w:top w:w="15" w:type="dxa"/>
              <w:left w:w="75" w:type="dxa"/>
              <w:bottom w:w="15" w:type="dxa"/>
              <w:right w:w="15" w:type="dxa"/>
            </w:tcMar>
            <w:vAlign w:val="center"/>
            <w:hideMark/>
          </w:tcPr>
          <w:p w:rsidR="004227DA" w:rsidRDefault="004227DA">
            <w:pPr>
              <w:spacing w:before="0" w:beforeAutospacing="0" w:after="0" w:afterAutospacing="0" w:line="300" w:lineRule="atLeast"/>
              <w:rPr>
                <w:rFonts w:ascii="Arial Unicode MS" w:eastAsia="Arial Unicode MS" w:hAnsi="Arial Unicode MS" w:cs="Arial Unicode MS"/>
                <w:color w:val="333333"/>
                <w:sz w:val="17"/>
                <w:szCs w:val="17"/>
              </w:rPr>
            </w:pPr>
            <w:r>
              <w:rPr>
                <w:rFonts w:ascii="Arial Unicode MS" w:eastAsia="Arial Unicode MS" w:hAnsi="Arial Unicode MS" w:cs="Arial Unicode MS" w:hint="eastAsia"/>
                <w:color w:val="333333"/>
                <w:sz w:val="17"/>
                <w:szCs w:val="17"/>
              </w:rPr>
              <w:t>Please enter your observations</w:t>
            </w:r>
          </w:p>
        </w:tc>
      </w:tr>
    </w:tbl>
    <w:p w:rsidR="00F318A9" w:rsidRDefault="00F318A9">
      <w:pPr>
        <w:spacing w:before="0" w:beforeAutospacing="0" w:after="0" w:afterAutospacing="0"/>
        <w:divId w:val="871504006"/>
        <w:rPr>
          <w:rFonts w:eastAsia="Times New Roman"/>
        </w:rPr>
      </w:pPr>
    </w:p>
    <w:sectPr w:rsidR="00F318A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6790" w:rsidRDefault="00406790" w:rsidP="00D97965">
      <w:pPr>
        <w:spacing w:before="0" w:after="0"/>
      </w:pPr>
      <w:r>
        <w:separator/>
      </w:r>
    </w:p>
  </w:endnote>
  <w:endnote w:type="continuationSeparator" w:id="0">
    <w:p w:rsidR="00406790" w:rsidRDefault="00406790" w:rsidP="00D9796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inherit">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965" w:rsidRDefault="00D979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965" w:rsidRDefault="00D97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965" w:rsidRDefault="00D97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6790" w:rsidRDefault="00406790" w:rsidP="00D97965">
      <w:pPr>
        <w:spacing w:before="0" w:after="0"/>
      </w:pPr>
      <w:r>
        <w:separator/>
      </w:r>
    </w:p>
  </w:footnote>
  <w:footnote w:type="continuationSeparator" w:id="0">
    <w:p w:rsidR="00406790" w:rsidRDefault="00406790" w:rsidP="00D9796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965" w:rsidRDefault="00D979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965" w:rsidRDefault="00D979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965" w:rsidRDefault="00D979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sLQ0tzA3NQJCAyUdpeDU4uLM/DyQAsNaAKbzW+ksAAAA"/>
  </w:docVars>
  <w:rsids>
    <w:rsidRoot w:val="00A3463C"/>
    <w:rsid w:val="00204B1F"/>
    <w:rsid w:val="00406790"/>
    <w:rsid w:val="004227DA"/>
    <w:rsid w:val="007351DC"/>
    <w:rsid w:val="007462FA"/>
    <w:rsid w:val="00A3463C"/>
    <w:rsid w:val="00A37B62"/>
    <w:rsid w:val="00A7110B"/>
    <w:rsid w:val="00BB1586"/>
    <w:rsid w:val="00BB3060"/>
    <w:rsid w:val="00D97965"/>
    <w:rsid w:val="00F31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A6862D"/>
  <w15:chartTrackingRefBased/>
  <w15:docId w15:val="{80B6A70D-B0F3-4808-9394-14BFE143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after="100" w:afterAutospacing="1"/>
    </w:pPr>
    <w:rPr>
      <w:rFonts w:eastAsiaTheme="minorEastAsia"/>
      <w:sz w:val="24"/>
      <w:szCs w:val="24"/>
    </w:rPr>
  </w:style>
  <w:style w:type="paragraph" w:styleId="Heading1">
    <w:name w:val="heading 1"/>
    <w:basedOn w:val="Normal"/>
    <w:link w:val="Heading1Char"/>
    <w:uiPriority w:val="9"/>
    <w:qFormat/>
    <w:pPr>
      <w:spacing w:before="150" w:beforeAutospacing="0" w:after="150" w:afterAutospacing="0" w:line="600" w:lineRule="atLeast"/>
      <w:outlineLvl w:val="0"/>
    </w:pPr>
    <w:rPr>
      <w:rFonts w:ascii="inherit" w:hAnsi="inherit"/>
      <w:b/>
      <w:bCs/>
      <w:kern w:val="36"/>
      <w:sz w:val="58"/>
      <w:szCs w:val="58"/>
    </w:rPr>
  </w:style>
  <w:style w:type="paragraph" w:styleId="Heading2">
    <w:name w:val="heading 2"/>
    <w:basedOn w:val="Normal"/>
    <w:link w:val="Heading2Char"/>
    <w:uiPriority w:val="9"/>
    <w:qFormat/>
    <w:pPr>
      <w:spacing w:before="150" w:beforeAutospacing="0" w:after="150" w:afterAutospacing="0" w:line="600" w:lineRule="atLeast"/>
      <w:outlineLvl w:val="1"/>
    </w:pPr>
    <w:rPr>
      <w:rFonts w:ascii="inherit" w:hAnsi="inherit"/>
      <w:b/>
      <w:bCs/>
      <w:sz w:val="47"/>
      <w:szCs w:val="47"/>
    </w:rPr>
  </w:style>
  <w:style w:type="paragraph" w:styleId="Heading3">
    <w:name w:val="heading 3"/>
    <w:basedOn w:val="Normal"/>
    <w:link w:val="Heading3Char"/>
    <w:uiPriority w:val="9"/>
    <w:qFormat/>
    <w:pPr>
      <w:spacing w:before="150" w:beforeAutospacing="0" w:after="150" w:afterAutospacing="0" w:line="600" w:lineRule="atLeast"/>
      <w:outlineLvl w:val="2"/>
    </w:pPr>
    <w:rPr>
      <w:rFonts w:ascii="inherit" w:hAnsi="inherit"/>
      <w:b/>
      <w:bCs/>
      <w:sz w:val="37"/>
      <w:szCs w:val="37"/>
    </w:rPr>
  </w:style>
  <w:style w:type="paragraph" w:styleId="Heading4">
    <w:name w:val="heading 4"/>
    <w:basedOn w:val="Normal"/>
    <w:link w:val="Heading4Char"/>
    <w:uiPriority w:val="9"/>
    <w:qFormat/>
    <w:pPr>
      <w:spacing w:before="150" w:beforeAutospacing="0" w:after="150" w:afterAutospacing="0" w:line="300" w:lineRule="atLeast"/>
      <w:outlineLvl w:val="3"/>
    </w:pPr>
    <w:rPr>
      <w:rFonts w:ascii="inherit" w:hAnsi="inherit"/>
      <w:b/>
      <w:bCs/>
      <w:sz w:val="26"/>
      <w:szCs w:val="26"/>
    </w:rPr>
  </w:style>
  <w:style w:type="paragraph" w:styleId="Heading5">
    <w:name w:val="heading 5"/>
    <w:basedOn w:val="Normal"/>
    <w:link w:val="Heading5Char"/>
    <w:uiPriority w:val="9"/>
    <w:qFormat/>
    <w:pPr>
      <w:spacing w:before="150" w:beforeAutospacing="0" w:after="150" w:afterAutospacing="0" w:line="300" w:lineRule="atLeast"/>
      <w:outlineLvl w:val="4"/>
    </w:pPr>
    <w:rPr>
      <w:rFonts w:ascii="inherit" w:hAnsi="inherit"/>
      <w:b/>
      <w:bCs/>
      <w:sz w:val="21"/>
      <w:szCs w:val="21"/>
    </w:rPr>
  </w:style>
  <w:style w:type="paragraph" w:styleId="Heading6">
    <w:name w:val="heading 6"/>
    <w:basedOn w:val="Normal"/>
    <w:link w:val="Heading6Char"/>
    <w:uiPriority w:val="9"/>
    <w:qFormat/>
    <w:pPr>
      <w:spacing w:before="150" w:beforeAutospacing="0" w:after="150" w:afterAutospacing="0" w:line="300" w:lineRule="atLeast"/>
      <w:outlineLvl w:val="5"/>
    </w:pPr>
    <w:rPr>
      <w:rFonts w:ascii="inherit" w:hAnsi="inherit"/>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strike w:val="0"/>
      <w:dstrike w:val="0"/>
      <w:color w:val="0088CC"/>
      <w:u w:val="none"/>
      <w:effect w:val="none"/>
    </w:rPr>
  </w:style>
  <w:style w:type="character" w:styleId="FollowedHyperlink">
    <w:name w:val="FollowedHyperlink"/>
    <w:basedOn w:val="DefaultParagraphFont"/>
    <w:uiPriority w:val="99"/>
    <w:semiHidden/>
    <w:unhideWhenUsed/>
    <w:rPr>
      <w:strike w:val="0"/>
      <w:dstrike w:val="0"/>
      <w:color w:val="0088CC"/>
      <w:u w:val="none"/>
      <w:effect w:val="none"/>
    </w:rPr>
  </w:style>
  <w:style w:type="paragraph" w:styleId="HTMLAddress">
    <w:name w:val="HTML Address"/>
    <w:basedOn w:val="Normal"/>
    <w:link w:val="HTMLAddressChar"/>
    <w:uiPriority w:val="99"/>
    <w:semiHidden/>
    <w:unhideWhenUsed/>
    <w:pPr>
      <w:spacing w:before="0" w:beforeAutospacing="0" w:after="300" w:afterAutospacing="0" w:line="300" w:lineRule="atLeast"/>
    </w:pPr>
  </w:style>
  <w:style w:type="character" w:customStyle="1" w:styleId="HTMLAddressChar">
    <w:name w:val="HTML Address Char"/>
    <w:basedOn w:val="DefaultParagraphFont"/>
    <w:link w:val="HTMLAddress"/>
    <w:uiPriority w:val="99"/>
    <w:semiHidden/>
    <w:locked/>
    <w:rPr>
      <w:rFonts w:ascii="Times New Roman" w:eastAsiaTheme="minorEastAsia" w:hAnsi="Times New Roman" w:cs="Times New Roman" w:hint="default"/>
      <w:i/>
      <w:iCs/>
      <w:sz w:val="24"/>
      <w:szCs w:val="24"/>
    </w:rPr>
  </w:style>
  <w:style w:type="character" w:styleId="HTMLCite">
    <w:name w:val="HTML Cite"/>
    <w:basedOn w:val="DefaultParagraphFont"/>
    <w:uiPriority w:val="99"/>
    <w:semiHidden/>
    <w:unhideWhenUsed/>
    <w:rPr>
      <w:i w:val="0"/>
      <w:iCs w:val="0"/>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2E74B5" w:themeColor="accent1" w:themeShade="BF"/>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2E74B5"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color w:val="1F4D78"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i/>
      <w:iCs/>
      <w:color w:val="2E74B5" w:themeColor="accent1" w:themeShade="BF"/>
      <w:sz w:val="24"/>
      <w:szCs w:val="24"/>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2E74B5" w:themeColor="accent1" w:themeShade="BF"/>
      <w:sz w:val="24"/>
      <w:szCs w:val="24"/>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color w:val="1F4D78" w:themeColor="accent1" w:themeShade="7F"/>
      <w:sz w:val="24"/>
      <w:szCs w:val="24"/>
    </w:rPr>
  </w:style>
  <w:style w:type="paragraph" w:styleId="NormalWeb">
    <w:name w:val="Normal (Web)"/>
    <w:basedOn w:val="Normal"/>
    <w:uiPriority w:val="99"/>
    <w:semiHidden/>
    <w:unhideWhenUsed/>
    <w:pPr>
      <w:spacing w:before="0" w:beforeAutospacing="0" w:after="0" w:afterAutospacing="0"/>
      <w:ind w:right="150"/>
    </w:pPr>
  </w:style>
  <w:style w:type="paragraph" w:customStyle="1" w:styleId="constraint">
    <w:name w:val="constraint"/>
    <w:basedOn w:val="Normal"/>
    <w:uiPriority w:val="99"/>
    <w:semiHidden/>
    <w:pPr>
      <w:spacing w:before="0" w:beforeAutospacing="0" w:after="0" w:afterAutospacing="0"/>
      <w:ind w:right="150"/>
    </w:pPr>
    <w:rPr>
      <w:i/>
      <w:iCs/>
    </w:rPr>
  </w:style>
  <w:style w:type="paragraph" w:customStyle="1" w:styleId="relevance">
    <w:name w:val="relevance"/>
    <w:basedOn w:val="Normal"/>
    <w:uiPriority w:val="99"/>
    <w:semiHidden/>
    <w:pPr>
      <w:spacing w:before="0" w:beforeAutospacing="0" w:after="0" w:afterAutospacing="0"/>
      <w:ind w:right="150"/>
    </w:pPr>
    <w:rPr>
      <w:i/>
      <w:iCs/>
    </w:rPr>
  </w:style>
  <w:style w:type="paragraph" w:customStyle="1" w:styleId="hint">
    <w:name w:val="hint"/>
    <w:basedOn w:val="Normal"/>
    <w:uiPriority w:val="99"/>
    <w:semiHidden/>
    <w:pPr>
      <w:spacing w:before="0" w:beforeAutospacing="0" w:after="0" w:afterAutospacing="0" w:line="210" w:lineRule="atLeast"/>
      <w:ind w:right="150"/>
    </w:pPr>
    <w:rPr>
      <w:i/>
      <w:iCs/>
      <w:sz w:val="15"/>
      <w:szCs w:val="15"/>
    </w:rPr>
  </w:style>
  <w:style w:type="paragraph" w:customStyle="1" w:styleId="noteholder">
    <w:name w:val="noteholder"/>
    <w:basedOn w:val="Normal"/>
    <w:uiPriority w:val="99"/>
    <w:semiHidden/>
    <w:pPr>
      <w:pBdr>
        <w:top w:val="dotted" w:sz="6" w:space="2" w:color="A9A9A9"/>
        <w:left w:val="dotted" w:sz="6" w:space="2" w:color="A9A9A9"/>
        <w:bottom w:val="dotted" w:sz="6" w:space="2" w:color="A9A9A9"/>
        <w:right w:val="dotted" w:sz="6" w:space="2" w:color="A9A9A9"/>
      </w:pBdr>
      <w:spacing w:before="45" w:beforeAutospacing="0" w:after="45" w:afterAutospacing="0"/>
      <w:ind w:left="45" w:right="45"/>
    </w:pPr>
    <w:rPr>
      <w:i/>
      <w:iCs/>
    </w:rPr>
  </w:style>
  <w:style w:type="paragraph" w:customStyle="1" w:styleId="hide-text">
    <w:name w:val="hide-text"/>
    <w:basedOn w:val="Normal"/>
    <w:uiPriority w:val="99"/>
    <w:semiHidden/>
    <w:pPr>
      <w:spacing w:before="0" w:beforeAutospacing="0" w:after="0" w:afterAutospacing="0"/>
      <w:ind w:right="150"/>
    </w:pPr>
  </w:style>
  <w:style w:type="paragraph" w:customStyle="1" w:styleId="input-block-level">
    <w:name w:val="input-block-level"/>
    <w:basedOn w:val="Normal"/>
    <w:uiPriority w:val="99"/>
    <w:semiHidden/>
    <w:pPr>
      <w:spacing w:before="0" w:beforeAutospacing="0" w:after="0" w:afterAutospacing="0"/>
      <w:ind w:right="150"/>
    </w:pPr>
  </w:style>
  <w:style w:type="paragraph" w:customStyle="1" w:styleId="img-polaroid">
    <w:name w:val="img-polaroid"/>
    <w:basedOn w:val="Normal"/>
    <w:uiPriority w:val="99"/>
    <w:semiHidden/>
    <w:pPr>
      <w:pBdr>
        <w:top w:val="single" w:sz="6" w:space="3" w:color="CCCCCC"/>
        <w:left w:val="single" w:sz="6" w:space="3" w:color="CCCCCC"/>
        <w:bottom w:val="single" w:sz="6" w:space="3" w:color="CCCCCC"/>
        <w:right w:val="single" w:sz="6" w:space="3" w:color="CCCCCC"/>
      </w:pBdr>
      <w:shd w:val="clear" w:color="auto" w:fill="FFFFFF"/>
      <w:spacing w:before="0" w:beforeAutospacing="0" w:after="0" w:afterAutospacing="0"/>
      <w:ind w:right="150"/>
    </w:pPr>
  </w:style>
  <w:style w:type="paragraph" w:customStyle="1" w:styleId="lead">
    <w:name w:val="lead"/>
    <w:basedOn w:val="Normal"/>
    <w:uiPriority w:val="99"/>
    <w:semiHidden/>
    <w:pPr>
      <w:spacing w:before="0" w:beforeAutospacing="0" w:after="300" w:afterAutospacing="0" w:line="450" w:lineRule="atLeast"/>
      <w:ind w:right="150"/>
    </w:pPr>
    <w:rPr>
      <w:sz w:val="32"/>
      <w:szCs w:val="32"/>
    </w:rPr>
  </w:style>
  <w:style w:type="paragraph" w:customStyle="1" w:styleId="muted">
    <w:name w:val="muted"/>
    <w:basedOn w:val="Normal"/>
    <w:uiPriority w:val="99"/>
    <w:semiHidden/>
    <w:pPr>
      <w:spacing w:before="0" w:beforeAutospacing="0" w:after="0" w:afterAutospacing="0"/>
      <w:ind w:right="150"/>
    </w:pPr>
    <w:rPr>
      <w:color w:val="999999"/>
    </w:rPr>
  </w:style>
  <w:style w:type="paragraph" w:customStyle="1" w:styleId="text-warning">
    <w:name w:val="text-warning"/>
    <w:basedOn w:val="Normal"/>
    <w:uiPriority w:val="99"/>
    <w:semiHidden/>
    <w:pPr>
      <w:spacing w:before="0" w:beforeAutospacing="0" w:after="0" w:afterAutospacing="0"/>
      <w:ind w:right="150"/>
    </w:pPr>
    <w:rPr>
      <w:color w:val="C09853"/>
    </w:rPr>
  </w:style>
  <w:style w:type="paragraph" w:customStyle="1" w:styleId="text-publisherror">
    <w:name w:val="text-publisherror"/>
    <w:basedOn w:val="Normal"/>
    <w:uiPriority w:val="99"/>
    <w:semiHidden/>
    <w:pPr>
      <w:spacing w:before="0" w:beforeAutospacing="0" w:after="0" w:afterAutospacing="0"/>
      <w:ind w:right="150"/>
    </w:pPr>
    <w:rPr>
      <w:color w:val="B94A48"/>
    </w:rPr>
  </w:style>
  <w:style w:type="paragraph" w:customStyle="1" w:styleId="text-info">
    <w:name w:val="text-info"/>
    <w:basedOn w:val="Normal"/>
    <w:uiPriority w:val="99"/>
    <w:semiHidden/>
    <w:pPr>
      <w:spacing w:before="0" w:beforeAutospacing="0" w:after="0" w:afterAutospacing="0"/>
      <w:ind w:right="150"/>
    </w:pPr>
    <w:rPr>
      <w:color w:val="3A87AD"/>
    </w:rPr>
  </w:style>
  <w:style w:type="paragraph" w:customStyle="1" w:styleId="text-success">
    <w:name w:val="text-success"/>
    <w:basedOn w:val="Normal"/>
    <w:uiPriority w:val="99"/>
    <w:semiHidden/>
    <w:pPr>
      <w:spacing w:before="0" w:beforeAutospacing="0" w:after="0" w:afterAutospacing="0"/>
      <w:ind w:right="150"/>
    </w:pPr>
    <w:rPr>
      <w:color w:val="468847"/>
    </w:rPr>
  </w:style>
  <w:style w:type="paragraph" w:customStyle="1" w:styleId="text-left">
    <w:name w:val="text-left"/>
    <w:basedOn w:val="Normal"/>
    <w:uiPriority w:val="99"/>
    <w:semiHidden/>
    <w:pPr>
      <w:spacing w:before="0" w:beforeAutospacing="0" w:after="0" w:afterAutospacing="0"/>
      <w:ind w:right="150"/>
    </w:pPr>
  </w:style>
  <w:style w:type="paragraph" w:customStyle="1" w:styleId="text-right">
    <w:name w:val="text-right"/>
    <w:basedOn w:val="Normal"/>
    <w:uiPriority w:val="99"/>
    <w:semiHidden/>
    <w:pPr>
      <w:spacing w:before="0" w:beforeAutospacing="0" w:after="0" w:afterAutospacing="0"/>
      <w:ind w:right="150"/>
      <w:jc w:val="right"/>
    </w:pPr>
  </w:style>
  <w:style w:type="paragraph" w:customStyle="1" w:styleId="text-center">
    <w:name w:val="text-center"/>
    <w:basedOn w:val="Normal"/>
    <w:uiPriority w:val="99"/>
    <w:semiHidden/>
    <w:pPr>
      <w:spacing w:before="0" w:beforeAutospacing="0" w:after="0" w:afterAutospacing="0"/>
      <w:ind w:right="150"/>
      <w:jc w:val="center"/>
    </w:pPr>
  </w:style>
  <w:style w:type="paragraph" w:customStyle="1" w:styleId="page-header">
    <w:name w:val="page-header"/>
    <w:basedOn w:val="Normal"/>
    <w:uiPriority w:val="99"/>
    <w:semiHidden/>
    <w:pPr>
      <w:pBdr>
        <w:bottom w:val="single" w:sz="6" w:space="7" w:color="EEEEEE"/>
      </w:pBdr>
      <w:spacing w:before="300" w:beforeAutospacing="0" w:after="450" w:afterAutospacing="0"/>
    </w:pPr>
  </w:style>
  <w:style w:type="paragraph" w:customStyle="1" w:styleId="table">
    <w:name w:val="table"/>
    <w:basedOn w:val="Normal"/>
    <w:uiPriority w:val="99"/>
    <w:semiHidden/>
    <w:pPr>
      <w:spacing w:before="0" w:beforeAutospacing="0" w:after="0" w:afterAutospacing="0"/>
      <w:ind w:right="150"/>
    </w:pPr>
  </w:style>
  <w:style w:type="paragraph" w:customStyle="1" w:styleId="table-bordered">
    <w:name w:val="table-bordered"/>
    <w:basedOn w:val="Normal"/>
    <w:uiPriority w:val="99"/>
    <w:semiHidden/>
    <w:pPr>
      <w:pBdr>
        <w:top w:val="single" w:sz="6" w:space="0" w:color="DDDDDD"/>
        <w:left w:val="single" w:sz="2" w:space="0" w:color="DDDDDD"/>
        <w:bottom w:val="single" w:sz="6" w:space="0" w:color="DDDDDD"/>
        <w:right w:val="single" w:sz="6" w:space="0" w:color="DDDDDD"/>
      </w:pBdr>
      <w:spacing w:before="0" w:beforeAutospacing="0" w:after="0" w:afterAutospacing="0"/>
      <w:ind w:right="150"/>
    </w:pPr>
  </w:style>
  <w:style w:type="paragraph" w:customStyle="1" w:styleId="spacer">
    <w:name w:val="spacer"/>
    <w:basedOn w:val="Normal"/>
    <w:uiPriority w:val="99"/>
    <w:semiHidden/>
    <w:pPr>
      <w:spacing w:before="0" w:beforeAutospacing="0" w:after="0" w:afterAutospacing="0"/>
    </w:pPr>
  </w:style>
  <w:style w:type="paragraph" w:customStyle="1" w:styleId="required">
    <w:name w:val="required"/>
    <w:basedOn w:val="Normal"/>
    <w:uiPriority w:val="99"/>
    <w:semiHidden/>
    <w:pPr>
      <w:spacing w:before="0" w:beforeAutospacing="0" w:after="0" w:afterAutospacing="0"/>
      <w:ind w:right="150"/>
    </w:pPr>
    <w:rPr>
      <w:i/>
      <w:iCs/>
      <w:color w:val="FF0000"/>
    </w:rPr>
  </w:style>
  <w:style w:type="paragraph" w:customStyle="1" w:styleId="table1">
    <w:name w:val="table1"/>
    <w:basedOn w:val="Normal"/>
    <w:uiPriority w:val="99"/>
    <w:semiHidden/>
    <w:pPr>
      <w:shd w:val="clear" w:color="auto" w:fill="FFFFFF"/>
      <w:ind w:right="150"/>
    </w:pPr>
  </w:style>
  <w:style w:type="paragraph" w:customStyle="1" w:styleId="table2">
    <w:name w:val="table2"/>
    <w:basedOn w:val="Normal"/>
    <w:uiPriority w:val="99"/>
    <w:semiHidden/>
    <w:pPr>
      <w:shd w:val="clear" w:color="auto" w:fill="FFFFFF"/>
      <w:spacing w:before="0" w:beforeAutospacing="0" w:after="0" w:afterAutospacing="0"/>
      <w:ind w:right="150"/>
    </w:pPr>
  </w:style>
  <w:style w:type="character" w:customStyle="1" w:styleId="required1">
    <w:name w:val="required1"/>
    <w:basedOn w:val="DefaultParagraphFont"/>
    <w:rPr>
      <w:i/>
      <w:iCs/>
      <w:color w:val="FF0000"/>
    </w:rPr>
  </w:style>
  <w:style w:type="character" w:styleId="Strong">
    <w:name w:val="Strong"/>
    <w:basedOn w:val="DefaultParagraphFont"/>
    <w:uiPriority w:val="22"/>
    <w:qFormat/>
    <w:rPr>
      <w:b/>
      <w:bCs/>
    </w:rPr>
  </w:style>
  <w:style w:type="paragraph" w:styleId="Header">
    <w:name w:val="header"/>
    <w:basedOn w:val="Normal"/>
    <w:link w:val="HeaderChar"/>
    <w:uiPriority w:val="99"/>
    <w:unhideWhenUsed/>
    <w:rsid w:val="00D97965"/>
    <w:pPr>
      <w:tabs>
        <w:tab w:val="center" w:pos="4680"/>
        <w:tab w:val="right" w:pos="9360"/>
      </w:tabs>
      <w:spacing w:before="0" w:after="0"/>
    </w:pPr>
  </w:style>
  <w:style w:type="character" w:customStyle="1" w:styleId="HeaderChar">
    <w:name w:val="Header Char"/>
    <w:basedOn w:val="DefaultParagraphFont"/>
    <w:link w:val="Header"/>
    <w:uiPriority w:val="99"/>
    <w:rsid w:val="00D97965"/>
    <w:rPr>
      <w:rFonts w:eastAsiaTheme="minorEastAsia"/>
      <w:sz w:val="24"/>
      <w:szCs w:val="24"/>
    </w:rPr>
  </w:style>
  <w:style w:type="paragraph" w:styleId="Footer">
    <w:name w:val="footer"/>
    <w:basedOn w:val="Normal"/>
    <w:link w:val="FooterChar"/>
    <w:uiPriority w:val="99"/>
    <w:unhideWhenUsed/>
    <w:rsid w:val="00D97965"/>
    <w:pPr>
      <w:tabs>
        <w:tab w:val="center" w:pos="4680"/>
        <w:tab w:val="right" w:pos="9360"/>
      </w:tabs>
      <w:spacing w:before="0" w:after="0"/>
    </w:pPr>
  </w:style>
  <w:style w:type="character" w:customStyle="1" w:styleId="FooterChar">
    <w:name w:val="Footer Char"/>
    <w:basedOn w:val="DefaultParagraphFont"/>
    <w:link w:val="Footer"/>
    <w:uiPriority w:val="99"/>
    <w:rsid w:val="00D97965"/>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1504006">
      <w:bodyDiv w:val="1"/>
      <w:marLeft w:val="150"/>
      <w:marRight w:val="150"/>
      <w:marTop w:val="150"/>
      <w:marBottom w:val="15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2</Pages>
  <Words>15645</Words>
  <Characters>89179</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Olanipekun</dc:creator>
  <cp:keywords/>
  <dc:description/>
  <cp:lastModifiedBy>Emily Johansson</cp:lastModifiedBy>
  <cp:revision>4</cp:revision>
  <dcterms:created xsi:type="dcterms:W3CDTF">2020-12-04T15:39:00Z</dcterms:created>
  <dcterms:modified xsi:type="dcterms:W3CDTF">2020-12-04T15:40:00Z</dcterms:modified>
</cp:coreProperties>
</file>